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63186B72" w:rsidR="00623CAA" w:rsidRDefault="00CF2B15">
      <w:pPr>
        <w:pStyle w:val="FirstParagraph"/>
      </w:pPr>
      <w:r>
        <w:t xml:space="preserve">The Algorithms for Quantitative Pedology (AQP) project </w:t>
      </w:r>
      <w:del w:id="2" w:author="Skovlin, Jay - NRCS, Missoula, MT" w:date="2022-04-06T08:18:00Z">
        <w:r w:rsidDel="00A505CB">
          <w:delText xml:space="preserve">is </w:delText>
        </w:r>
      </w:del>
      <w:proofErr w:type="gramStart"/>
      <w:ins w:id="3" w:author="Skovlin, Jay - NRCS, Missoula, MT" w:date="2022-04-06T08:18:00Z">
        <w:r w:rsidR="00A505CB">
          <w:t>consists</w:t>
        </w:r>
        <w:proofErr w:type="gramEnd"/>
        <w:r w:rsidR="00A505CB">
          <w:t xml:space="preserve"> of</w:t>
        </w:r>
        <w:r w:rsidR="00A505CB">
          <w:t xml:space="preserve"> </w:t>
        </w:r>
      </w:ins>
      <w:r>
        <w:t>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w:t>
      </w:r>
      <w:del w:id="4" w:author="Skovlin, Jay - NRCS, Missoula, MT" w:date="2022-04-06T08:18:00Z">
        <w:r w:rsidDel="00A505CB">
          <w:delText xml:space="preserve">; </w:delText>
        </w:r>
      </w:del>
      <w:ins w:id="5" w:author="Skovlin, Jay - NRCS, Missoula, MT" w:date="2022-04-06T08:18:00Z">
        <w:r w:rsidR="00A505CB">
          <w:t>,</w:t>
        </w:r>
        <w:r w:rsidR="00A505CB">
          <w:t xml:space="preserve"> </w:t>
        </w:r>
      </w:ins>
      <w:r>
        <w:t>leveraging the “</w:t>
      </w:r>
      <w:proofErr w:type="spellStart"/>
      <w:r>
        <w:t>aqp</w:t>
      </w:r>
      <w:proofErr w:type="spellEnd"/>
      <w:r>
        <w:t>” vocabulary. The “sharpshootR”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proofErr w:type="gramStart"/>
      <w:r>
        <w:t>widely-used</w:t>
      </w:r>
      <w:proofErr w:type="gramEnd"/>
      <w:r>
        <w:t xml:space="preserve">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6" w:name="introduction"/>
      <w:bookmarkEnd w:id="1"/>
      <w:r>
        <w:rPr>
          <w:rStyle w:val="SectionNumber"/>
        </w:rPr>
        <w:t>1</w:t>
      </w:r>
      <w:r w:rsidR="00CF2B15">
        <w:rPr>
          <w:rStyle w:val="SectionNumber"/>
        </w:rPr>
        <w:t>1.1</w:t>
      </w:r>
      <w:r w:rsidR="00CF2B15">
        <w:tab/>
        <w:t>Introduction</w:t>
      </w:r>
    </w:p>
    <w:p w14:paraId="25206F36" w14:textId="3A5AE603" w:rsidR="00A505CB" w:rsidRPr="00DE0503" w:rsidRDefault="00B96797" w:rsidP="00A505CB">
      <w:pPr>
        <w:pStyle w:val="BodyText"/>
        <w:rPr>
          <w:ins w:id="7" w:author="Skovlin, Jay - NRCS, Missoula, MT" w:date="2022-04-06T08:20:00Z"/>
        </w:rPr>
      </w:pPr>
      <w:del w:id="8" w:author="Skovlin, Jay - NRCS, Missoula, MT" w:date="2022-04-06T08:20:00Z">
        <w:r w:rsidDel="00A505CB">
          <w:delText xml:space="preserve">Soil comprises the dynamic interface between the biosphere and the lithosphere (Wysocki, Schoeneberger, and LaGarry 2005). </w:delText>
        </w:r>
        <w:r w:rsidR="002E1C6D" w:rsidDel="00A505CB">
          <w:delText>T</w:delText>
        </w:r>
        <w:r w:rsidR="00CF2B15" w:rsidDel="00A505CB">
          <w:delText xml:space="preserve">he interactions of soil properties and soil parent materials and how they </w:delText>
        </w:r>
        <w:r w:rsidDel="00A505CB">
          <w:delText>are connected</w:delText>
        </w:r>
        <w:r w:rsidR="00CF2B15" w:rsidDel="00A505CB">
          <w:delText xml:space="preserve"> to the larger surficial deposits and </w:delText>
        </w:r>
        <w:r w:rsidDel="00A505CB">
          <w:delText xml:space="preserve">geologic </w:delText>
        </w:r>
        <w:r w:rsidR="00CF2B15" w:rsidDel="00A505CB">
          <w:delText>stratigraphy</w:delText>
        </w:r>
        <w:r w:rsidR="001E7781" w:rsidDel="00A505CB">
          <w:delText>,</w:delText>
        </w:r>
        <w:r w:rsidR="00CF2B15" w:rsidDel="00A505CB">
          <w:delText xml:space="preserve"> through geomorphic </w:delText>
        </w:r>
        <w:r w:rsidR="001E7781" w:rsidDel="00A505CB">
          <w:delText>processes,</w:delText>
        </w:r>
        <w:r w:rsidR="00CF2B15" w:rsidDel="00A505CB">
          <w:delText xml:space="preserve"> integrates soil survey information for use by the broader earth science community. The overlapping domains of pedology and geomorphology</w:delText>
        </w:r>
        <w:r w:rsidR="001E7781" w:rsidDel="00A505CB">
          <w:delText xml:space="preserve">, referred to as geopedology (Zinck 2016), </w:delText>
        </w:r>
        <w:r w:rsidDel="00A505CB">
          <w:delText xml:space="preserve">further </w:delText>
        </w:r>
        <w:r w:rsidR="001E7781" w:rsidDel="00A505CB">
          <w:delText>emphasize</w:delText>
        </w:r>
        <w:r w:rsidR="008D436E" w:rsidDel="00A505CB">
          <w:delText>s</w:delText>
        </w:r>
        <w:r w:rsidR="00CF2B15" w:rsidDel="00A505CB">
          <w:delText xml:space="preserve"> </w:delText>
        </w:r>
        <w:r w:rsidR="001E7781" w:rsidDel="00A505CB">
          <w:delText xml:space="preserve">the need for clear relationships between soil parent material and geomorphic concepts.  </w:delText>
        </w:r>
        <w:r w:rsidDel="00A505CB">
          <w:delText>Hudson (1992) described the</w:delText>
        </w:r>
        <w:r w:rsidR="001E7781" w:rsidDel="00A505CB">
          <w:delText xml:space="preserve"> </w:delText>
        </w:r>
        <w:r w:rsidR="00CF2B15" w:rsidDel="00A505CB">
          <w:delText>soil-landscape paradigm</w:delText>
        </w:r>
        <w:r w:rsidR="001E7781" w:rsidDel="00A505CB">
          <w:delText xml:space="preserve"> as a </w:delText>
        </w:r>
        <w:r w:rsidR="00CF2B15" w:rsidDel="00A505CB">
          <w:delText xml:space="preserve">foundation that strengthens soil survey methodology when put into practice. </w:delText>
        </w:r>
        <w:r w:rsidDel="00A505CB">
          <w:delText>C</w:delText>
        </w:r>
        <w:r w:rsidR="00CF2B15" w:rsidDel="00A505CB">
          <w:delText xml:space="preserve">lear synthesis of </w:delText>
        </w:r>
        <w:r w:rsidR="008D436E" w:rsidDel="00A505CB">
          <w:delText xml:space="preserve">the relationship of soils to </w:delText>
        </w:r>
        <w:r w:rsidR="00CF2B15" w:rsidDel="00A505CB">
          <w:delText xml:space="preserve">soil parent material to geomorphic concepts </w:delText>
        </w:r>
        <w:r w:rsidDel="00A505CB">
          <w:delText xml:space="preserve">supplied by a geopedologic approach </w:delText>
        </w:r>
        <w:r w:rsidR="008D436E" w:rsidDel="00A505CB">
          <w:delText xml:space="preserve">will provide more specific </w:delText>
        </w:r>
        <w:r w:rsidR="00CF2B15" w:rsidDel="00A505CB">
          <w:delText xml:space="preserve">information in soil survey products. </w:delText>
        </w:r>
      </w:del>
      <w:ins w:id="9" w:author="Skovlin, Jay - NRCS, Missoula, MT" w:date="2022-04-06T08:20:00Z">
        <w:r w:rsidR="00A505CB"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w:t>
        </w:r>
        <w:proofErr w:type="spellStart"/>
        <w:r w:rsidR="00A505CB" w:rsidRPr="00DE0503">
          <w:t>geopedology</w:t>
        </w:r>
        <w:proofErr w:type="spellEnd"/>
        <w:r w:rsidR="00A505CB" w:rsidRPr="00DE0503">
          <w:t xml:space="preserve"> (Zinck 2016), emphasizes the need for clear relationships between soil parent materials and geomorphic concepts. Soil is the dynamic interface connecting the biosphere and the lithosphere (Wysocki, </w:t>
        </w:r>
        <w:proofErr w:type="spellStart"/>
        <w:r w:rsidR="00A505CB" w:rsidRPr="00DE0503">
          <w:t>Schoeneberger</w:t>
        </w:r>
        <w:proofErr w:type="spellEnd"/>
        <w:r w:rsidR="00A505CB" w:rsidRPr="00DE0503">
          <w:t xml:space="preserve">, and </w:t>
        </w:r>
        <w:proofErr w:type="spellStart"/>
        <w:r w:rsidR="00A505CB" w:rsidRPr="00DE0503">
          <w:t>LaGarry</w:t>
        </w:r>
        <w:proofErr w:type="spellEnd"/>
        <w:r w:rsidR="00A505CB" w:rsidRPr="00DE0503">
          <w:t xml:space="preserve"> 2005). Soil provides a medium and conduit for water </w:t>
        </w:r>
        <w:r w:rsidR="00A505CB">
          <w:t xml:space="preserve">storage </w:t>
        </w:r>
        <w:r w:rsidR="00A505CB" w:rsidRPr="00DE0503">
          <w:t xml:space="preserve">and nutrient flow. The development of soil properties is largely determined by the inherent nature of surficial deposits or soil parent material </w:t>
        </w:r>
        <w:r w:rsidR="00A505CB">
          <w:t xml:space="preserve">from which they </w:t>
        </w:r>
        <w:r w:rsidR="00A505CB" w:rsidRPr="00DE0503">
          <w:t xml:space="preserve">originate. While soil survey has historically been grounded in a soil-landscape paradigm (Hudson, 1992), </w:t>
        </w:r>
        <w:proofErr w:type="spellStart"/>
        <w:r w:rsidR="00A505CB" w:rsidRPr="00DE0503">
          <w:t>geopedologic</w:t>
        </w:r>
        <w:proofErr w:type="spellEnd"/>
        <w:r w:rsidR="00A505CB" w:rsidRPr="00DE0503">
          <w:t xml:space="preserve"> concepts aim to further integrate geomorphic concepts with soil survey information for broader application within the earth science community.</w:t>
        </w:r>
      </w:ins>
    </w:p>
    <w:p w14:paraId="4C9D44EE" w14:textId="68573266" w:rsidR="00A505CB" w:rsidRDefault="00A505CB" w:rsidP="002E1C6D">
      <w:pPr>
        <w:pStyle w:val="FirstParagraph"/>
        <w:rPr>
          <w:ins w:id="10" w:author="Skovlin, Jay - NRCS, Missoula, MT" w:date="2022-04-06T08:19:00Z"/>
        </w:rPr>
      </w:pPr>
    </w:p>
    <w:p w14:paraId="59C89251" w14:textId="69751B18" w:rsidR="002E1C6D" w:rsidRPr="002E1C6D" w:rsidRDefault="00CF2B15" w:rsidP="002E1C6D">
      <w:pPr>
        <w:pStyle w:val="FirstParagraph"/>
      </w:pPr>
      <w:r>
        <w:lastRenderedPageBreak/>
        <w:t xml:space="preserve">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0061CAD4"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proofErr w:type="gramStart"/>
      <w:r>
        <w:t>loosely-coordinated</w:t>
      </w:r>
      <w:proofErr w:type="gramEnd"/>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2012;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59C614D9" w:rsidR="00623CAA" w:rsidRDefault="00CF2B15">
      <w:pPr>
        <w:pStyle w:val="BodyText"/>
      </w:pPr>
      <w:r>
        <w:t xml:space="preserve">As functionality evolved, </w:t>
      </w:r>
      <w:r w:rsidR="00221766">
        <w:t xml:space="preserve">the AQP package </w:t>
      </w:r>
      <w:r>
        <w:t xml:space="preserve">was split into three main categories </w:t>
      </w:r>
      <w:del w:id="11" w:author="Skovlin, Jay - NRCS, Missoula, MT" w:date="2022-04-06T08:36:00Z">
        <w:r w:rsidDel="009F3CF4">
          <w:delText>(i.e.</w:delText>
        </w:r>
        <w:r w:rsidR="007D2092" w:rsidDel="009F3CF4">
          <w:delText>,</w:delText>
        </w:r>
      </w:del>
      <w:ins w:id="12" w:author="Skovlin, Jay - NRCS, Missoula, MT" w:date="2022-04-06T08:36:00Z">
        <w:r w:rsidR="009F3CF4">
          <w:t>which became</w:t>
        </w:r>
      </w:ins>
      <w:r>
        <w:t> </w:t>
      </w:r>
      <w:r>
        <w:rPr>
          <w:b/>
          <w:bCs/>
        </w:rPr>
        <w:t>R</w:t>
      </w:r>
      <w:r>
        <w:t xml:space="preserve"> packages</w:t>
      </w:r>
      <w:del w:id="13" w:author="Skovlin, Jay - NRCS, Missoula, MT" w:date="2022-04-06T08:36:00Z">
        <w:r w:rsidDel="009F3CF4">
          <w:delText>)</w:delText>
        </w:r>
      </w:del>
      <w:r>
        <w:t xml:space="preserve">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numerical classification (Maechler et al. 2021), </w:t>
      </w:r>
      <w:r w:rsidR="00221766">
        <w:t xml:space="preserve">and </w:t>
      </w:r>
      <w:r>
        <w:t>methods for compositional data (e.g.</w:t>
      </w:r>
      <w:r w:rsidR="00D6750A">
        <w:t>,</w:t>
      </w:r>
      <w:r>
        <w:t> sand, silt, and clay content) (Moeys 2018; van den Boogaart, Tolosana-Delgado, and Bren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43ED1A34"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14"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24F81DB"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221766" w:rsidRPr="00221766">
        <w:t xml:space="preserve"> </w:t>
      </w:r>
      <w:r w:rsidR="00221766">
        <w:t>and associated representative landscape</w:t>
      </w:r>
      <w:r>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6D7FE12E"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Kabrick et al. 2011; Gurbir Singh and Kabrick 2015). 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15" w:name="Xc0bb37b45eee9e2bdbb43a77fd87c2324d2ae66"/>
      <w:bookmarkEnd w:id="6"/>
      <w:bookmarkEnd w:id="14"/>
      <w:r>
        <w:rPr>
          <w:rStyle w:val="SectionNumber"/>
        </w:rPr>
        <w:t>1</w:t>
      </w:r>
      <w:r w:rsidR="00CF2B15">
        <w:rPr>
          <w:rStyle w:val="SectionNumber"/>
        </w:rPr>
        <w:t>1.2</w:t>
      </w:r>
      <w:r w:rsidR="00CF2B15">
        <w:tab/>
        <w:t>Representing Collections of Soil Profiles in R</w:t>
      </w:r>
    </w:p>
    <w:p w14:paraId="7C79C0B0" w14:textId="2DB56D02"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attempting to capture this complexity, and designed to coordinate linkages between those elements. </w:t>
      </w:r>
      <w:r w:rsidR="00D23B71">
        <w:t>Functions</w:t>
      </w:r>
      <w:r>
        <w:t xml:space="preserve"> operating on the SPC include special constraints to ensure linkages aren’t broken during routine operations such as editing, sub-setting, or combining collections.</w:t>
      </w:r>
    </w:p>
    <w:p w14:paraId="65E20DC8" w14:textId="5C16F324"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7AFD71B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16" w:name="_Hlk99974093"/>
      <w:r>
        <w:rPr>
          <w:rStyle w:val="VerbatimChar"/>
        </w:rPr>
        <w:t>data.frame</w:t>
      </w:r>
      <w:r>
        <w:t xml:space="preserve"> </w:t>
      </w:r>
      <w:bookmarkEnd w:id="16"/>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1AE17939" w:rsidR="00623CAA" w:rsidRDefault="00CF2B15">
      <w:pPr>
        <w:pStyle w:val="BodyText"/>
      </w:pPr>
      <w:r>
        <w:t xml:space="preserve">In the </w:t>
      </w:r>
      <w:r>
        <w:rPr>
          <w:b/>
          <w:bCs/>
        </w:rPr>
        <w:t>R</w:t>
      </w:r>
      <w:r>
        <w:t xml:space="preserve"> language, the </w:t>
      </w:r>
      <w:ins w:id="17" w:author="Skovlin, Jay - NRCS, Missoula, MT" w:date="2022-04-06T08:43:00Z">
        <w:r w:rsidR="004668E9">
          <w:t xml:space="preserve">tilde </w:t>
        </w:r>
      </w:ins>
      <w:r>
        <w:t xml:space="preserve">symbol </w:t>
      </w:r>
      <w:r>
        <w:rPr>
          <w:rStyle w:val="VerbatimChar"/>
        </w:rPr>
        <w:t>~</w:t>
      </w:r>
      <w:r>
        <w:t xml:space="preserve"> separates the </w:t>
      </w:r>
      <w:proofErr w:type="gramStart"/>
      <w:r>
        <w:t>left and right hand</w:t>
      </w:r>
      <w:proofErr w:type="gramEnd"/>
      <w:r>
        <w:t xml:space="preserve">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18" w:name="subsetting"/>
      <w:r>
        <w:rPr>
          <w:rStyle w:val="SectionNumber"/>
        </w:rPr>
        <w:t>1</w:t>
      </w:r>
      <w:r w:rsidR="00CF2B15">
        <w:rPr>
          <w:rStyle w:val="SectionNumber"/>
        </w:rPr>
        <w:t>1.2.1</w:t>
      </w:r>
      <w:r w:rsidR="00CF2B15">
        <w:tab/>
      </w:r>
      <w:proofErr w:type="spellStart"/>
      <w:r w:rsidR="00CF2B15">
        <w:t>Subsetting</w:t>
      </w:r>
      <w:proofErr w:type="spellEnd"/>
    </w:p>
    <w:p w14:paraId="76DD3EC8" w14:textId="395259D1" w:rsidR="00623CAA" w:rsidRDefault="00CF2B15">
      <w:pPr>
        <w:pStyle w:val="FirstParagraph"/>
      </w:pPr>
      <w:r>
        <w:t xml:space="preserve">The “bracket” methods are one of the primary ways that objects in </w:t>
      </w:r>
      <w:r>
        <w:rPr>
          <w:b/>
          <w:bCs/>
        </w:rPr>
        <w:t>R</w:t>
      </w:r>
      <w:r>
        <w:t xml:space="preserve"> are 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proofErr w:type="gramStart"/>
      <w:r>
        <w:rPr>
          <w:rStyle w:val="VerbatimChar"/>
        </w:rPr>
        <w:t>x[</w:t>
      </w:r>
      <w:proofErr w:type="gramEnd"/>
      <w:r>
        <w:rPr>
          <w:rStyle w:val="VerbatimChar"/>
        </w:rPr>
        <w:t>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39841B7A" w:rsidR="00623CAA" w:rsidRDefault="00CF2B15">
      <w:pPr>
        <w:pStyle w:val="ImageCaption"/>
      </w:pPr>
      <w:r>
        <w:t xml:space="preserve">Figure </w:t>
      </w:r>
      <w:r w:rsidR="00807ECE">
        <w:t>1</w:t>
      </w:r>
      <w:r>
        <w:t>1.2: Five soil profiles correlated to the Clarksville soil series (A)</w:t>
      </w:r>
      <w:ins w:id="19" w:author="Skovlin, Jay - NRCS, Missoula, MT" w:date="2022-04-06T08:21:00Z">
        <w:r w:rsidR="00A505CB">
          <w:t>.</w:t>
        </w:r>
      </w:ins>
      <w:del w:id="20" w:author="Skovlin, Jay - NRCS, Missoula, MT" w:date="2022-04-06T08:21:00Z">
        <w:r w:rsidDel="00A505CB">
          <w:delText>,</w:delText>
        </w:r>
      </w:del>
      <w:r>
        <w:t xml:space="preserve"> </w:t>
      </w:r>
      <w:del w:id="21" w:author="Skovlin, Jay - NRCS, Missoula, MT" w:date="2022-04-06T08:22:00Z">
        <w:r w:rsidDel="00A505CB">
          <w:delText>and e</w:delText>
        </w:r>
      </w:del>
      <w:ins w:id="22" w:author="Skovlin, Jay - NRCS, Missoula, MT" w:date="2022-04-06T08:22:00Z">
        <w:r w:rsidR="00A505CB">
          <w:t>E</w:t>
        </w:r>
      </w:ins>
      <w:r>
        <w:t>xamples of bracket methods for subsetting profiles, sequences of horizons and top or bottom horizons (B).</w:t>
      </w:r>
    </w:p>
    <w:p w14:paraId="422FC239" w14:textId="54CB0B39"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w:t>
      </w:r>
      <w:proofErr w:type="gramStart"/>
      <w:r>
        <w:t>horizons, and</w:t>
      </w:r>
      <w:proofErr w:type="gramEnd"/>
      <w:r>
        <w:t xml:space="preserve"> return the part of the collection adjacent to the match (above or below respectively).</w:t>
      </w:r>
      <w:ins w:id="23" w:author="Skovlin, Jay - NRCS, Missoula, MT" w:date="2022-04-06T08:51:00Z">
        <w:r w:rsidR="00FD66D2">
          <w:t xml:space="preserve"> The</w:t>
        </w:r>
      </w:ins>
      <w:r>
        <w:t xml:space="preserve"> </w:t>
      </w:r>
      <w:proofErr w:type="spellStart"/>
      <w:proofErr w:type="gramStart"/>
      <w:r>
        <w:rPr>
          <w:rStyle w:val="VerbatimChar"/>
        </w:rPr>
        <w:t>hzOffset</w:t>
      </w:r>
      <w:proofErr w:type="spellEnd"/>
      <w:r>
        <w:rPr>
          <w:rStyle w:val="VerbatimChar"/>
        </w:rPr>
        <w:t>(</w:t>
      </w:r>
      <w:proofErr w:type="gramEnd"/>
      <w:r>
        <w:rPr>
          <w:rStyle w:val="VerbatimChar"/>
        </w:rPr>
        <w:t>)</w:t>
      </w:r>
      <w:r>
        <w:t xml:space="preserve"> </w:t>
      </w:r>
      <w:ins w:id="24" w:author="Skovlin, Jay - NRCS, Missoula, MT" w:date="2022-04-06T08:51:00Z">
        <w:r w:rsidR="00FD66D2">
          <w:t xml:space="preserve">function </w:t>
        </w:r>
      </w:ins>
      <w:r>
        <w:t>allows arbitrary horizon indices and offsets to be calculated. This type of logic is further helpful for inspecting and fixing horizon geometry for errors or inconsistencies.</w:t>
      </w:r>
    </w:p>
    <w:p w14:paraId="3D3ACCF0" w14:textId="745C5C19"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w:t>
      </w:r>
      <w:ins w:id="25" w:author="Skovlin, Jay - NRCS, Missoula, MT" w:date="2022-04-06T08:51:00Z">
        <w:r w:rsidR="00FD66D2">
          <w:t xml:space="preserve"> The</w:t>
        </w:r>
      </w:ins>
      <w:r>
        <w:t xml:space="preserve"> </w:t>
      </w:r>
      <w:proofErr w:type="gramStart"/>
      <w:r>
        <w:rPr>
          <w:rStyle w:val="VerbatimChar"/>
        </w:rPr>
        <w:t>subset(</w:t>
      </w:r>
      <w:proofErr w:type="gramEnd"/>
      <w:r>
        <w:rPr>
          <w:rStyle w:val="VerbatimChar"/>
        </w:rPr>
        <w:t>)</w:t>
      </w:r>
      <w:r>
        <w:t xml:space="preserve"> </w:t>
      </w:r>
      <w:ins w:id="26" w:author="Skovlin, Jay - NRCS, Missoula, MT" w:date="2022-04-06T08:51:00Z">
        <w:r w:rsidR="00FD66D2">
          <w:t xml:space="preserve">function </w:t>
        </w:r>
      </w:ins>
      <w:r>
        <w:t>returns whole profiles</w:t>
      </w:r>
      <w:ins w:id="27" w:author="Skovlin, Jay - NRCS, Missoula, MT" w:date="2022-04-06T08:53:00Z">
        <w:r w:rsidR="00FD66D2">
          <w:t>,</w:t>
        </w:r>
      </w:ins>
      <w:del w:id="28" w:author="Skovlin, Jay - NRCS, Missoula, MT" w:date="2022-04-06T08:52:00Z">
        <w:r w:rsidDel="00FD66D2">
          <w:delText>;</w:delText>
        </w:r>
      </w:del>
      <w:r>
        <w:t xml:space="preserve"> if criteria were specified for horizon data then only some of the horizons of those profiles may meet criteria. </w:t>
      </w:r>
      <w:ins w:id="29" w:author="Skovlin, Jay - NRCS, Missoula, MT" w:date="2022-04-06T08:53:00Z">
        <w:r w:rsidR="00FD66D2">
          <w:t>M</w:t>
        </w:r>
      </w:ins>
      <w:ins w:id="30" w:author="Skovlin, Jay - NRCS, Missoula, MT" w:date="2022-04-06T08:54:00Z">
        <w:r w:rsidR="00FD66D2">
          <w:t>ore specifically</w:t>
        </w:r>
      </w:ins>
      <w:ins w:id="31" w:author="Skovlin, Jay - NRCS, Missoula, MT" w:date="2022-04-06T08:53:00Z">
        <w:r w:rsidR="00FD66D2">
          <w:t xml:space="preserve">, </w:t>
        </w:r>
      </w:ins>
      <w:proofErr w:type="spellStart"/>
      <w:proofErr w:type="gramStart"/>
      <w:r>
        <w:rPr>
          <w:rStyle w:val="VerbatimChar"/>
        </w:rPr>
        <w:t>subsetHz</w:t>
      </w:r>
      <w:proofErr w:type="spellEnd"/>
      <w:r>
        <w:rPr>
          <w:rStyle w:val="VerbatimChar"/>
        </w:rPr>
        <w:t>(</w:t>
      </w:r>
      <w:proofErr w:type="gramEnd"/>
      <w:r>
        <w:rPr>
          <w:rStyle w:val="VerbatimChar"/>
        </w:rPr>
        <w:t>)</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r>
        <w:rPr>
          <w:rStyle w:val="VerbatimChar"/>
        </w:rPr>
        <w:t>trunc()</w:t>
      </w:r>
      <w:r>
        <w:t>.</w:t>
      </w:r>
    </w:p>
    <w:p w14:paraId="7C8754AE" w14:textId="1A9F4C95"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del w:id="32" w:author="Skovlin, Jay - NRCS, Missoula, MT" w:date="2022-04-06T08:23:00Z">
        <w:r w:rsidDel="00A505CB">
          <w:rPr>
            <w:rStyle w:val="VerbatimChar"/>
          </w:rPr>
          <w:delText>glom()</w:delText>
        </w:r>
        <w:r w:rsidDel="00A505CB">
          <w:delText xml:space="preserve"> </w:delText>
        </w:r>
      </w:del>
      <w:proofErr w:type="gramStart"/>
      <w:ins w:id="33" w:author="Skovlin, Jay - NRCS, Missoula, MT" w:date="2022-04-06T08:23:00Z">
        <w:r w:rsidR="00A505CB">
          <w:t>The</w:t>
        </w:r>
        <w:r w:rsidR="00A505CB" w:rsidRPr="00A505CB">
          <w:t xml:space="preserve">  </w:t>
        </w:r>
        <w:r w:rsidR="00A505CB">
          <w:rPr>
            <w:rStyle w:val="VerbatimChar"/>
          </w:rPr>
          <w:t>glom</w:t>
        </w:r>
        <w:proofErr w:type="gramEnd"/>
        <w:r w:rsidR="00A505CB">
          <w:rPr>
            <w:rStyle w:val="VerbatimChar"/>
          </w:rPr>
          <w:t>()</w:t>
        </w:r>
        <w:r w:rsidR="00A505CB" w:rsidRPr="00A505CB">
          <w:rPr>
            <w:rStyle w:val="VerbatimChar"/>
            <w:rFonts w:asciiTheme="minorHAnsi" w:hAnsiTheme="minorHAnsi"/>
            <w:sz w:val="24"/>
            <w:rPrChange w:id="34" w:author="Skovlin, Jay - NRCS, Missoula, MT" w:date="2022-04-06T08:24:00Z">
              <w:rPr>
                <w:rStyle w:val="VerbatimChar"/>
              </w:rPr>
            </w:rPrChange>
          </w:rPr>
          <w:t xml:space="preserve"> </w:t>
        </w:r>
        <w:r w:rsidR="00A505CB">
          <w:t xml:space="preserve">f unction </w:t>
        </w:r>
      </w:ins>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654DEAFA"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t>
      </w:r>
      <w:del w:id="35" w:author="Skovlin, Jay - NRCS, Missoula, MT" w:date="2022-04-06T08:58:00Z">
        <w:r w:rsidDel="00FD66D2">
          <w:delText xml:space="preserve">When </w:delText>
        </w:r>
        <w:r w:rsidDel="00FD66D2">
          <w:rPr>
            <w:rStyle w:val="VerbatimChar"/>
          </w:rPr>
          <w:delText>glom(truncate=TRUE)</w:delText>
        </w:r>
        <w:r w:rsidDel="00FD66D2">
          <w:delText xml:space="preserve"> or via </w:delText>
        </w:r>
        <w:r w:rsidDel="00FD66D2">
          <w:rPr>
            <w:rStyle w:val="VerbatimChar"/>
          </w:rPr>
          <w:delText>trunc()</w:delText>
        </w:r>
        <w:r w:rsidDel="00FD66D2">
          <w:delText xml:space="preserve"> </w:delText>
        </w:r>
      </w:del>
      <w:ins w:id="36" w:author="Skovlin, Jay - NRCS, Missoula, MT" w:date="2022-04-06T08:58:00Z">
        <w:r w:rsidR="00FD66D2">
          <w:t>T</w:t>
        </w:r>
      </w:ins>
      <w:del w:id="37" w:author="Skovlin, Jay - NRCS, Missoula, MT" w:date="2022-04-06T08:58:00Z">
        <w:r w:rsidDel="00FD66D2">
          <w:delText>t</w:delText>
        </w:r>
      </w:del>
      <w:r>
        <w:t xml:space="preserve">he upper and lower boundaries of the resulting horizons will be </w:t>
      </w:r>
      <w:ins w:id="38" w:author="Skovlin, Jay - NRCS, Missoula, MT" w:date="2022-04-06T08:58:00Z">
        <w:r w:rsidR="00FD66D2">
          <w:t xml:space="preserve">cleanly </w:t>
        </w:r>
      </w:ins>
      <w:r>
        <w:t>cut to the interval specified</w:t>
      </w:r>
      <w:ins w:id="39" w:author="Skovlin, Jay - NRCS, Missoula, MT" w:date="2022-04-06T08:58:00Z">
        <w:r w:rsidR="00FD66D2">
          <w:t xml:space="preserve"> using</w:t>
        </w:r>
      </w:ins>
      <w:r>
        <w:t xml:space="preserve"> </w:t>
      </w:r>
      <w:ins w:id="40" w:author="Skovlin, Jay - NRCS, Missoula, MT" w:date="2022-04-06T08:58:00Z">
        <w:r w:rsidR="00FD66D2">
          <w:rPr>
            <w:rStyle w:val="VerbatimChar"/>
          </w:rPr>
          <w:t>glom(truncate=TRUE)</w:t>
        </w:r>
        <w:r w:rsidR="00FD66D2">
          <w:t xml:space="preserve"> or via </w:t>
        </w:r>
        <w:proofErr w:type="spellStart"/>
        <w:proofErr w:type="gramStart"/>
        <w:r w:rsidR="00FD66D2">
          <w:rPr>
            <w:rStyle w:val="VerbatimChar"/>
          </w:rPr>
          <w:t>trunc</w:t>
        </w:r>
        <w:proofErr w:type="spellEnd"/>
        <w:r w:rsidR="00FD66D2">
          <w:rPr>
            <w:rStyle w:val="VerbatimChar"/>
          </w:rPr>
          <w:t>(</w:t>
        </w:r>
        <w:proofErr w:type="gramEnd"/>
        <w:r w:rsidR="00FD66D2">
          <w:rPr>
            <w:rStyle w:val="VerbatimChar"/>
          </w:rPr>
          <w:t>)</w:t>
        </w:r>
        <w:r w:rsidR="00FD66D2">
          <w:t xml:space="preserve"> </w:t>
        </w:r>
      </w:ins>
      <w:r>
        <w:t xml:space="preserve">and the profiles will </w:t>
      </w:r>
      <w:del w:id="41" w:author="Skovlin, Jay - NRCS, Missoula, MT" w:date="2022-04-06T08:59:00Z">
        <w:r w:rsidDel="00FD66D2">
          <w:delText xml:space="preserve">generally </w:delText>
        </w:r>
      </w:del>
      <w:r>
        <w:t xml:space="preserve">have consistent upper and lower boundaries assuming there are no missing data in the </w:t>
      </w:r>
      <w:ins w:id="42" w:author="Skovlin, Jay - NRCS, Missoula, MT" w:date="2022-04-06T08:59:00Z">
        <w:r w:rsidR="00FD66D2">
          <w:t xml:space="preserve">specified </w:t>
        </w:r>
      </w:ins>
      <w:r>
        <w:t>interval.</w:t>
      </w:r>
    </w:p>
    <w:p w14:paraId="2196418C" w14:textId="5D351121" w:rsidR="00623CAA" w:rsidRDefault="00807ECE">
      <w:pPr>
        <w:pStyle w:val="Heading3"/>
      </w:pPr>
      <w:bookmarkStart w:id="43" w:name="data-quality-and-repairs"/>
      <w:bookmarkEnd w:id="18"/>
      <w:r>
        <w:rPr>
          <w:rStyle w:val="SectionNumber"/>
        </w:rPr>
        <w:t>1</w:t>
      </w:r>
      <w:r w:rsidR="00CF2B15">
        <w:rPr>
          <w:rStyle w:val="SectionNumber"/>
        </w:rPr>
        <w:t>1.2.2</w:t>
      </w:r>
      <w:r w:rsidR="00CF2B15">
        <w:tab/>
        <w:t>Data Quality and Repairs</w:t>
      </w:r>
    </w:p>
    <w:p w14:paraId="1C5D6975" w14:textId="6EB56834" w:rsidR="00623CAA" w:rsidRDefault="00CF2B15">
      <w:pPr>
        <w:pStyle w:val="FirstParagraph"/>
      </w:pPr>
      <w:r>
        <w:t xml:space="preserve">The </w:t>
      </w:r>
      <w:r>
        <w:rPr>
          <w:i/>
          <w:iCs/>
        </w:rPr>
        <w:t>aqp</w:t>
      </w:r>
      <w:r>
        <w:t xml:space="preserve"> package provides several methods for identifying problematic profile geometry and </w:t>
      </w:r>
      <w:del w:id="44" w:author="Skovlin, Jay - NRCS, Missoula, MT" w:date="2022-04-06T08:54:00Z">
        <w:r w:rsidDel="00FD66D2">
          <w:delText>(possibly)</w:delText>
        </w:r>
      </w:del>
      <w:ins w:id="45" w:author="Skovlin, Jay - NRCS, Missoula, MT" w:date="2022-04-06T08:54:00Z">
        <w:r w:rsidR="00FD66D2">
          <w:t>attempts to</w:t>
        </w:r>
      </w:ins>
      <w:r>
        <w:t xml:space="preserve"> “</w:t>
      </w:r>
      <w:del w:id="46" w:author="Skovlin, Jay - NRCS, Missoula, MT" w:date="2022-04-06T08:55:00Z">
        <w:r w:rsidDel="00FD66D2">
          <w:delText>fix</w:delText>
        </w:r>
      </w:del>
      <w:ins w:id="47" w:author="Skovlin, Jay - NRCS, Missoula, MT" w:date="2022-04-06T08:55:00Z">
        <w:r w:rsidR="00FD66D2">
          <w:t>correct</w:t>
        </w:r>
      </w:ins>
      <w:del w:id="48" w:author="Skovlin, Jay - NRCS, Missoula, MT" w:date="2022-04-06T08:54:00Z">
        <w:r w:rsidDel="00FD66D2">
          <w:delText>ing</w:delText>
        </w:r>
      </w:del>
      <w:r>
        <w:t>”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28E9BE4C" w:rsidR="00623CAA" w:rsidRDefault="00D678EA">
      <w:pPr>
        <w:pStyle w:val="BodyText"/>
      </w:pPr>
      <w:ins w:id="49" w:author="Skovlin, Jay - NRCS, Missoula, MT" w:date="2022-04-06T09:00:00Z">
        <w:r>
          <w:rPr>
            <w:rStyle w:val="VerbatimChar"/>
          </w:rPr>
          <w:t xml:space="preserve">The </w:t>
        </w:r>
      </w:ins>
      <w:proofErr w:type="spellStart"/>
      <w:ins w:id="50" w:author="Skovlin, Jay - NRCS, Missoula, MT" w:date="2022-04-06T09:01:00Z">
        <w:r w:rsidRPr="00D678EA">
          <w:rPr>
            <w:rStyle w:val="VerbatimChar"/>
            <w:i/>
            <w:iCs/>
            <w:rPrChange w:id="51" w:author="Skovlin, Jay - NRCS, Missoula, MT" w:date="2022-04-06T09:01:00Z">
              <w:rPr>
                <w:rStyle w:val="VerbatimChar"/>
              </w:rPr>
            </w:rPrChange>
          </w:rPr>
          <w:t>aqp</w:t>
        </w:r>
        <w:proofErr w:type="spellEnd"/>
        <w:r>
          <w:rPr>
            <w:rStyle w:val="VerbatimChar"/>
          </w:rPr>
          <w:t xml:space="preserve"> function </w:t>
        </w:r>
      </w:ins>
      <w:proofErr w:type="spellStart"/>
      <w:proofErr w:type="gramStart"/>
      <w:r w:rsidR="00CF2B15">
        <w:rPr>
          <w:rStyle w:val="VerbatimChar"/>
        </w:rPr>
        <w:t>checkHzDepthLogic</w:t>
      </w:r>
      <w:proofErr w:type="spellEnd"/>
      <w:r w:rsidR="00CF2B15">
        <w:rPr>
          <w:rStyle w:val="VerbatimChar"/>
        </w:rPr>
        <w:t>(</w:t>
      </w:r>
      <w:proofErr w:type="gramEnd"/>
      <w:r w:rsidR="00CF2B15">
        <w:rPr>
          <w:rStyle w:val="VerbatimChar"/>
        </w:rPr>
        <w:t>)</w:t>
      </w:r>
      <w:r w:rsidR="00CF2B15">
        <w:t xml:space="preserve"> inspects a </w:t>
      </w:r>
      <w:r w:rsidR="00CF2B15">
        <w:rPr>
          <w:rStyle w:val="VerbatimChar"/>
        </w:rPr>
        <w:t>SoilProfileCollection</w:t>
      </w:r>
      <w:r w:rsidR="00CF2B15">
        <w:t xml:space="preserve"> object looking for four common errors in horizon depths: bottom depth shallower than top depth, equal top and bottom depth, missing (</w:t>
      </w:r>
      <w:r w:rsidR="00CF2B15">
        <w:rPr>
          <w:rStyle w:val="VerbatimChar"/>
        </w:rPr>
        <w:t>NA</w:t>
      </w:r>
      <w:r w:rsidR="00CF2B15">
        <w:t xml:space="preserve">) top or bottom depth, and gap or overlap between adjacent horizons. With </w:t>
      </w:r>
      <w:r w:rsidR="00CF2B15">
        <w:rPr>
          <w:rStyle w:val="VerbatimChar"/>
        </w:rPr>
        <w:t>byhz = TRUE</w:t>
      </w:r>
      <w:r w:rsidR="00CF2B15">
        <w:t xml:space="preserve"> it is possible to perform the first three of the above logic checks on individual horizons.</w:t>
      </w:r>
    </w:p>
    <w:p w14:paraId="096F7973" w14:textId="1E715663" w:rsidR="00623CAA" w:rsidRDefault="00CF2B15">
      <w:pPr>
        <w:pStyle w:val="BodyText"/>
      </w:pPr>
      <w:del w:id="52" w:author="Skovlin, Jay - NRCS, Missoula, MT" w:date="2022-04-06T09:07:00Z">
        <w:r w:rsidDel="00D678EA">
          <w:rPr>
            <w:rStyle w:val="VerbatimChar"/>
          </w:rPr>
          <w:lastRenderedPageBreak/>
          <w:delText>repairMissingHzDepths()</w:delText>
        </w:r>
        <w:r w:rsidDel="00D678EA">
          <w:delText xml:space="preserve"> </w:delText>
        </w:r>
      </w:del>
      <w:del w:id="53" w:author="Skovlin, Jay - NRCS, Missoula, MT" w:date="2022-04-06T09:08:00Z">
        <w:r w:rsidDel="00D678EA">
          <w:delText xml:space="preserve">uses </w:delText>
        </w:r>
      </w:del>
      <w:ins w:id="54" w:author="Skovlin, Jay - NRCS, Missoula, MT" w:date="2022-04-06T09:06:00Z">
        <w:r w:rsidR="00D678EA">
          <w:t>A</w:t>
        </w:r>
      </w:ins>
      <w:del w:id="55" w:author="Skovlin, Jay - NRCS, Missoula, MT" w:date="2022-04-06T09:06:00Z">
        <w:r w:rsidDel="00D678EA">
          <w:delText>a</w:delText>
        </w:r>
      </w:del>
      <w:r>
        <w:t xml:space="preserve">ssumptions </w:t>
      </w:r>
      <w:del w:id="56" w:author="Skovlin, Jay - NRCS, Missoula, MT" w:date="2022-04-06T09:08:00Z">
        <w:r w:rsidDel="00D678EA">
          <w:delText xml:space="preserve">about </w:delText>
        </w:r>
      </w:del>
      <w:ins w:id="57" w:author="Skovlin, Jay - NRCS, Missoula, MT" w:date="2022-04-06T09:08:00Z">
        <w:r w:rsidR="00D678EA">
          <w:t>concerning</w:t>
        </w:r>
        <w:r w:rsidR="00D678EA">
          <w:t xml:space="preserve"> </w:t>
        </w:r>
      </w:ins>
      <w:r>
        <w:t>horizon order based on horizon top depth</w:t>
      </w:r>
      <w:ins w:id="58" w:author="Skovlin, Jay - NRCS, Missoula, MT" w:date="2022-04-06T09:07:00Z">
        <w:r w:rsidR="00D678EA">
          <w:t xml:space="preserve"> are tested by the </w:t>
        </w:r>
        <w:proofErr w:type="spellStart"/>
        <w:proofErr w:type="gramStart"/>
        <w:r w:rsidR="00D678EA">
          <w:rPr>
            <w:rStyle w:val="VerbatimChar"/>
          </w:rPr>
          <w:t>repairMissingHzDepths</w:t>
        </w:r>
        <w:proofErr w:type="spellEnd"/>
        <w:r w:rsidR="00D678EA">
          <w:rPr>
            <w:rStyle w:val="VerbatimChar"/>
          </w:rPr>
          <w:t>(</w:t>
        </w:r>
        <w:proofErr w:type="gramEnd"/>
        <w:r w:rsidR="00D678EA">
          <w:rPr>
            <w:rStyle w:val="VerbatimChar"/>
          </w:rPr>
          <w:t>)</w:t>
        </w:r>
      </w:ins>
      <w:ins w:id="59" w:author="Skovlin, Jay - NRCS, Missoula, MT" w:date="2022-04-06T09:08:00Z">
        <w:r w:rsidR="00D678EA">
          <w:rPr>
            <w:rStyle w:val="VerbatimChar"/>
            <w:rFonts w:asciiTheme="minorHAnsi" w:hAnsiTheme="minorHAnsi"/>
            <w:sz w:val="24"/>
          </w:rPr>
          <w:t xml:space="preserve"> function</w:t>
        </w:r>
      </w:ins>
      <w:r>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7B974099" w:rsidR="00623CAA" w:rsidRDefault="00D678EA">
      <w:pPr>
        <w:pStyle w:val="BodyText"/>
      </w:pPr>
      <w:ins w:id="60" w:author="Skovlin, Jay - NRCS, Missoula, MT" w:date="2022-04-06T09:09:00Z">
        <w:r>
          <w:rPr>
            <w:rStyle w:val="VerbatimChar"/>
            <w:rFonts w:asciiTheme="minorHAnsi" w:hAnsiTheme="minorHAnsi"/>
            <w:sz w:val="24"/>
          </w:rPr>
          <w:t xml:space="preserve">The </w:t>
        </w:r>
      </w:ins>
      <w:proofErr w:type="spellStart"/>
      <w:proofErr w:type="gramStart"/>
      <w:r w:rsidR="00CF2B15">
        <w:rPr>
          <w:rStyle w:val="VerbatimChar"/>
        </w:rPr>
        <w:t>fillHzGaps</w:t>
      </w:r>
      <w:proofErr w:type="spellEnd"/>
      <w:r w:rsidR="00CF2B15">
        <w:rPr>
          <w:rStyle w:val="VerbatimChar"/>
        </w:rPr>
        <w:t>(</w:t>
      </w:r>
      <w:proofErr w:type="gramEnd"/>
      <w:r w:rsidR="00CF2B15">
        <w:rPr>
          <w:rStyle w:val="VerbatimChar"/>
        </w:rPr>
        <w:t>)</w:t>
      </w:r>
      <w:r w:rsidR="00CF2B15">
        <w:t xml:space="preserve"> </w:t>
      </w:r>
      <w:ins w:id="61" w:author="Skovlin, Jay - NRCS, Missoula, MT" w:date="2022-04-06T09:09:00Z">
        <w:r>
          <w:t xml:space="preserve">function </w:t>
        </w:r>
      </w:ins>
      <w:r w:rsidR="00CF2B15">
        <w:t xml:space="preserve">attempts to find “gaps” in the horizon records of a </w:t>
      </w:r>
      <w:r w:rsidR="00CF2B15">
        <w:rPr>
          <w:rStyle w:val="VerbatimChar"/>
        </w:rPr>
        <w:t>SoilProfileCollection</w:t>
      </w:r>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ins w:id="62" w:author="Skovlin, Jay - NRCS, Missoula, MT" w:date="2022-04-06T09:10:00Z">
        <w:r>
          <w:t>.</w:t>
        </w:r>
      </w:ins>
      <w:del w:id="63" w:author="Skovlin, Jay - NRCS, Missoula, MT" w:date="2022-04-06T09:10:00Z">
        <w:r w:rsidR="00CF2B15" w:rsidDel="00D678EA">
          <w:delText>:</w:delText>
        </w:r>
      </w:del>
      <w:r w:rsidR="00CF2B15">
        <w:t xml:space="preserve"> </w:t>
      </w:r>
      <w:del w:id="64" w:author="Skovlin, Jay - NRCS, Missoula, MT" w:date="2022-04-06T09:10:00Z">
        <w:r w:rsidR="00CF2B15" w:rsidDel="00D678EA">
          <w:delText xml:space="preserve">for </w:delText>
        </w:r>
      </w:del>
      <w:commentRangeStart w:id="65"/>
      <w:ins w:id="66" w:author="Skovlin, Jay - NRCS, Missoula, MT" w:date="2022-04-06T09:10:00Z">
        <w:r>
          <w:t>F</w:t>
        </w:r>
        <w:r>
          <w:t xml:space="preserve">or </w:t>
        </w:r>
      </w:ins>
      <w:r w:rsidR="00CF2B15">
        <w:t>instance</w:t>
      </w:r>
      <w:r w:rsidR="006347BF">
        <w:t>,</w:t>
      </w:r>
      <w:r w:rsidR="00CF2B15">
        <w:t xml:space="preserve"> a morphologic description </w:t>
      </w:r>
      <w:del w:id="67" w:author="Skovlin, Jay - NRCS, Missoula, MT" w:date="2022-04-06T09:15:00Z">
        <w:r w:rsidR="00CF2B15" w:rsidDel="002E7CA8">
          <w:delText>omitting observed</w:delText>
        </w:r>
      </w:del>
      <w:ins w:id="68" w:author="Skovlin, Jay - NRCS, Missoula, MT" w:date="2022-04-06T09:15:00Z">
        <w:r w:rsidR="002E7CA8">
          <w:t>containing</w:t>
        </w:r>
      </w:ins>
      <w:r w:rsidR="00CF2B15">
        <w:t xml:space="preserve"> </w:t>
      </w:r>
      <w:ins w:id="69" w:author="Skovlin, Jay - NRCS, Missoula, MT" w:date="2022-04-06T09:12:00Z">
        <w:r w:rsidR="002E7CA8">
          <w:t>features with</w:t>
        </w:r>
      </w:ins>
      <w:ins w:id="70" w:author="Skovlin, Jay - NRCS, Missoula, MT" w:date="2022-04-06T09:13:00Z">
        <w:r w:rsidR="002E7CA8">
          <w:t xml:space="preserve"> omitted upper or undetermined lower depth as in the case of </w:t>
        </w:r>
      </w:ins>
      <w:del w:id="71" w:author="Skovlin, Jay - NRCS, Missoula, MT" w:date="2022-04-06T09:15:00Z">
        <w:r w:rsidR="00CF2B15" w:rsidDel="002E7CA8">
          <w:delText xml:space="preserve">but </w:delText>
        </w:r>
      </w:del>
      <w:del w:id="72" w:author="Skovlin, Jay - NRCS, Missoula, MT" w:date="2022-04-06T09:11:00Z">
        <w:r w:rsidR="00CF2B15" w:rsidDel="002E7CA8">
          <w:delText>un-sampled</w:delText>
        </w:r>
      </w:del>
      <w:r w:rsidR="00CF2B15">
        <w:t xml:space="preserve"> </w:t>
      </w:r>
      <w:ins w:id="73" w:author="Skovlin, Jay - NRCS, Missoula, MT" w:date="2022-04-06T09:15:00Z">
        <w:r w:rsidR="002E7CA8">
          <w:t xml:space="preserve">undescribed </w:t>
        </w:r>
      </w:ins>
      <w:r w:rsidR="00CF2B15">
        <w:t>organic horizons or soil profiles that have variable bedrock depth</w:t>
      </w:r>
      <w:ins w:id="74" w:author="Skovlin, Jay - NRCS, Missoula, MT" w:date="2022-04-06T09:15:00Z">
        <w:r w:rsidR="002E7CA8">
          <w:t xml:space="preserve"> bel</w:t>
        </w:r>
      </w:ins>
      <w:ins w:id="75" w:author="Skovlin, Jay - NRCS, Missoula, MT" w:date="2022-04-06T09:16:00Z">
        <w:r w:rsidR="002E7CA8">
          <w:t>ow initial contact</w:t>
        </w:r>
      </w:ins>
      <w:r w:rsidR="00CF2B15">
        <w:t>.</w:t>
      </w:r>
      <w:commentRangeEnd w:id="65"/>
      <w:r w:rsidR="002E7CA8">
        <w:rPr>
          <w:rStyle w:val="CommentReference"/>
        </w:rPr>
        <w:commentReference w:id="65"/>
      </w:r>
    </w:p>
    <w:p w14:paraId="60209C3E" w14:textId="247A4E0E" w:rsidR="00623CAA" w:rsidRDefault="00807ECE">
      <w:pPr>
        <w:pStyle w:val="Heading2"/>
      </w:pPr>
      <w:bookmarkStart w:id="76" w:name="soil-morphology"/>
      <w:bookmarkEnd w:id="15"/>
      <w:bookmarkEnd w:id="43"/>
      <w:r>
        <w:rPr>
          <w:rStyle w:val="SectionNumber"/>
        </w:rPr>
        <w:t>1</w:t>
      </w:r>
      <w:r w:rsidR="00CF2B15">
        <w:rPr>
          <w:rStyle w:val="SectionNumber"/>
        </w:rPr>
        <w:t>1.3</w:t>
      </w:r>
      <w:r w:rsidR="00CF2B15">
        <w:tab/>
        <w:t>Soil Morphology</w:t>
      </w:r>
    </w:p>
    <w:p w14:paraId="5E16EC02" w14:textId="397DC091" w:rsidR="00623CAA" w:rsidRDefault="00CF2B15">
      <w:pPr>
        <w:pStyle w:val="FirstParagraph"/>
      </w:pPr>
      <w:r>
        <w:t xml:space="preserve">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w:t>
      </w:r>
      <w:commentRangeStart w:id="77"/>
      <w:r>
        <w:t>(e.g.</w:t>
      </w:r>
      <w:r w:rsidR="00D6750A">
        <w:t>,</w:t>
      </w:r>
      <w:r>
        <w:t> </w:t>
      </w:r>
      <w:commentRangeEnd w:id="77"/>
      <w:r w:rsidR="002E7CA8">
        <w:rPr>
          <w:rStyle w:val="CommentReference"/>
        </w:rPr>
        <w:commentReference w:id="77"/>
      </w:r>
      <w:r>
        <w:t>catenary position or other geomorphic description) represent an atomic unit of pedologic inquiry: the pedon (Staff 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xml:space="preserve">” is used instead of pedon to accommodate incomplete data (missing above-ground information) or otherwise truncated </w:t>
      </w:r>
      <w:del w:id="78" w:author="Skovlin, Jay - NRCS, Missoula, MT" w:date="2022-04-06T09:21:00Z">
        <w:r w:rsidDel="007A645B">
          <w:delText>(e.g.</w:delText>
        </w:r>
        <w:r w:rsidR="006347BF" w:rsidDel="007A645B">
          <w:delText>,</w:delText>
        </w:r>
        <w:r w:rsidDel="007A645B">
          <w:delText xml:space="preserve"> 0-25cm) </w:delText>
        </w:r>
      </w:del>
      <w:ins w:id="79" w:author="Skovlin, Jay - NRCS, Missoula, MT" w:date="2022-04-06T09:21:00Z">
        <w:r w:rsidR="007A645B">
          <w:t xml:space="preserve">horizon </w:t>
        </w:r>
      </w:ins>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80" w:name="soil-color"/>
      <w:r>
        <w:rPr>
          <w:rStyle w:val="SectionNumber"/>
        </w:rPr>
        <w:t>1</w:t>
      </w:r>
      <w:r w:rsidR="00CF2B15">
        <w:rPr>
          <w:rStyle w:val="SectionNumber"/>
        </w:rPr>
        <w:t>1.3.1</w:t>
      </w:r>
      <w:r>
        <w:t xml:space="preserve"> </w:t>
      </w:r>
      <w:r w:rsidR="00CF2B15">
        <w:t>Soil Color</w:t>
      </w:r>
    </w:p>
    <w:p w14:paraId="4774708C" w14:textId="604A9B29"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w:t>
      </w:r>
      <w:del w:id="81" w:author="Skovlin, Jay - NRCS, Missoula, MT" w:date="2022-04-06T08:28:00Z">
        <w:r w:rsidDel="009F3CF4">
          <w:delText xml:space="preserve">HURST </w:delText>
        </w:r>
      </w:del>
      <w:ins w:id="82" w:author="Skovlin, Jay - NRCS, Missoula, MT" w:date="2022-04-06T08:28:00Z">
        <w:r w:rsidR="009F3CF4">
          <w:t>H</w:t>
        </w:r>
        <w:r w:rsidR="009F3CF4">
          <w:t>urst</w:t>
        </w:r>
        <w:r w:rsidR="009F3CF4">
          <w:t xml:space="preserve"> </w:t>
        </w:r>
      </w:ins>
      <w:r>
        <w:t xml:space="preserve">1977), and melanization (Harden 1982; Thompson and Bell 1996) are implemented in the </w:t>
      </w:r>
      <w:r>
        <w:rPr>
          <w:i/>
          <w:iCs/>
        </w:rPr>
        <w:t>aqp</w:t>
      </w:r>
      <w:r>
        <w:t xml:space="preserve"> package.</w:t>
      </w:r>
    </w:p>
    <w:p w14:paraId="590E903C" w14:textId="4DC5968C" w:rsidR="00623CAA" w:rsidRDefault="00807ECE">
      <w:pPr>
        <w:pStyle w:val="Heading4"/>
      </w:pPr>
      <w:bookmarkStart w:id="83" w:name="color-conversion"/>
      <w:r>
        <w:rPr>
          <w:rStyle w:val="SectionNumber"/>
        </w:rPr>
        <w:lastRenderedPageBreak/>
        <w:t>1</w:t>
      </w:r>
      <w:r w:rsidR="00CF2B15">
        <w:rPr>
          <w:rStyle w:val="SectionNumber"/>
        </w:rPr>
        <w:t>1.3.1.1</w:t>
      </w:r>
      <w:r>
        <w:t xml:space="preserve"> </w:t>
      </w:r>
      <w:r w:rsidR="00CF2B15">
        <w:t>Color Conversion</w:t>
      </w:r>
    </w:p>
    <w:p w14:paraId="1EC044C9" w14:textId="4CCF0249"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2012). Forward conversion from standard Munsell notation (e.g.</w:t>
      </w:r>
      <w:r w:rsidR="00D6750A">
        <w:t>,</w:t>
      </w:r>
      <w:r>
        <w:t xml:space="preserve"> 10YR 3/4) is performed via look-up table, derived from the renotation </w:t>
      </w:r>
      <w:proofErr w:type="gramStart"/>
      <w:r>
        <w:t>data</w:t>
      </w:r>
      <w:proofErr w:type="gramEnd"/>
      <w:r>
        <w:t xml:space="preserve"> and interpolated to include odd chroma values.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O’Geen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ins w:id="84" w:author="Skovlin, Jay - NRCS, Missoula, MT" w:date="2022-04-06T08:25:00Z">
        <w:r w:rsidR="00A505CB">
          <w:t>,</w:t>
        </w:r>
      </w:ins>
      <w:del w:id="85" w:author="Skovlin, Jay - NRCS, Missoula, MT" w:date="2022-04-06T08:25:00Z">
        <w:r w:rsidR="00C243FC" w:rsidDel="00A505CB">
          <w:delText>;</w:delText>
        </w:r>
      </w:del>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uses of soil color: sRGB, due to its use in computer graphics applications, and CIELAB for the convenient alignment of axes and common pigments in the soil environment (Viscarra Rossel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gramStart"/>
      <w:r>
        <w:rPr>
          <w:rStyle w:val="VerbatimChar"/>
        </w:rPr>
        <w:t>getClosestMunsellChip(</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 Centore, and Davis 2021).</w:t>
      </w:r>
    </w:p>
    <w:p w14:paraId="2A92EA53" w14:textId="05C2053C" w:rsidR="00623CAA" w:rsidRDefault="00807ECE">
      <w:pPr>
        <w:pStyle w:val="Heading4"/>
      </w:pPr>
      <w:bookmarkStart w:id="86" w:name="color-contrast"/>
      <w:bookmarkEnd w:id="83"/>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gramStart"/>
      <w:r>
        <w:rPr>
          <w:rStyle w:val="VerbatimChar"/>
        </w:rPr>
        <w:t>colorContrast(</w:t>
      </w:r>
      <w:proofErr w:type="gramEnd"/>
      <w:r>
        <w:rPr>
          <w:rStyle w:val="VerbatimChar"/>
        </w:rPr>
        <w:t>)</w:t>
      </w:r>
      <w:r>
        <w:t xml:space="preserve"> function in </w:t>
      </w:r>
      <w:r>
        <w:rPr>
          <w:i/>
          <w:iCs/>
        </w:rPr>
        <w:t>aqp</w:t>
      </w:r>
      <w:r>
        <w:t xml:space="preserve"> computes differences in Munsell </w:t>
      </w:r>
      <w:r w:rsidR="00C243FC">
        <w:t>(</w:t>
      </w:r>
      <w:r>
        <w:t>hue, value</w:t>
      </w:r>
      <w:r w:rsidR="00C243FC">
        <w:t>/</w:t>
      </w:r>
      <w:r>
        <w:t>chroma</w:t>
      </w:r>
      <w:r w:rsidR="00C243FC">
        <w:t>)</w:t>
      </w:r>
      <w:r>
        <w:t xml:space="preserve">,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6FD082D9" w:rsidR="00623CAA" w:rsidRDefault="00CF2B15">
      <w:pPr>
        <w:pStyle w:val="TableCaption"/>
      </w:pPr>
      <w:r>
        <w:t xml:space="preserve">Table </w:t>
      </w:r>
      <w:r w:rsidR="00807ECE">
        <w:t>1</w:t>
      </w:r>
      <w:r>
        <w:t>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5E3A22E8" w:rsidR="00623CAA" w:rsidRDefault="00CF2B15">
      <w:pPr>
        <w:pStyle w:val="BodyText"/>
      </w:pPr>
      <w:r>
        <w:lastRenderedPageBreak/>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t>aqp</w:t>
      </w:r>
      <w:r>
        <w:t>. For example, the differences between typical dry and moist soil colors for the Musick soil series 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58E39D26"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w:t>
      </w:r>
      <w:ins w:id="87" w:author="Skovlin, Jay - NRCS, Missoula, MT" w:date="2022-04-06T08:26:00Z">
        <w:r w:rsidR="00A505CB">
          <w:t>.</w:t>
        </w:r>
      </w:ins>
      <w:del w:id="88" w:author="Skovlin, Jay - NRCS, Missoula, MT" w:date="2022-04-06T08:26:00Z">
        <w:r w:rsidDel="00A505CB">
          <w:delText>;</w:delText>
        </w:r>
      </w:del>
      <w:r>
        <w:t xml:space="preserve"> </w:t>
      </w:r>
      <w:del w:id="89" w:author="Skovlin, Jay - NRCS, Missoula, MT" w:date="2022-04-06T08:26:00Z">
        <w:r w:rsidDel="00A505CB">
          <w:delText xml:space="preserve">smaller </w:delText>
        </w:r>
      </w:del>
      <w:ins w:id="90" w:author="Skovlin, Jay - NRCS, Missoula, MT" w:date="2022-04-06T08:26:00Z">
        <w:r w:rsidR="00A505CB">
          <w:t>S</w:t>
        </w:r>
        <w:r w:rsidR="00A505CB">
          <w:t xml:space="preserve">maller </w:t>
        </w:r>
      </w:ins>
      <w:r>
        <w:t>values describe smaller perceptual differences between colors.</w:t>
      </w:r>
    </w:p>
    <w:p w14:paraId="363EE449" w14:textId="5AE39B3B"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91" w:name="soil-profile-sketches"/>
      <w:bookmarkEnd w:id="80"/>
      <w:bookmarkEnd w:id="86"/>
      <w:r>
        <w:rPr>
          <w:rStyle w:val="SectionNumber"/>
        </w:rPr>
        <w:t>1</w:t>
      </w:r>
      <w:r w:rsidR="00807ECE">
        <w:rPr>
          <w:rStyle w:val="SectionNumber"/>
        </w:rPr>
        <w:t>1</w:t>
      </w:r>
      <w:r>
        <w:rPr>
          <w:rStyle w:val="SectionNumber"/>
        </w:rPr>
        <w:t>.3.2</w:t>
      </w:r>
      <w:r>
        <w:tab/>
        <w:t>Soil Profile Sketches</w:t>
      </w:r>
    </w:p>
    <w:p w14:paraId="413DCE12" w14:textId="43DA5F93" w:rsidR="00623CAA" w:rsidRDefault="00CF2B15">
      <w:pPr>
        <w:pStyle w:val="FirstParagraph"/>
      </w:pPr>
      <w:r>
        <w:t>Conceptual sketches of soil profiles that illustrate variation in morphology (e.g.</w:t>
      </w:r>
      <w:r w:rsidR="00D6750A">
        <w:t>,</w:t>
      </w:r>
      <w:r>
        <w:t>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w:t>
      </w:r>
      <w:del w:id="92" w:author="Skovlin, Jay - NRCS, Missoula, MT" w:date="2022-04-06T09:22:00Z">
        <w:r w:rsidDel="007A645B">
          <w:delText xml:space="preserve"> alike</w:delText>
        </w:r>
      </w:del>
      <w:r>
        <w:t xml:space="preserve">. A data-driven approach to creating soil profile sketches was one the of the original motivations for the </w:t>
      </w:r>
      <w:r>
        <w:rPr>
          <w:i/>
          <w:iCs/>
        </w:rPr>
        <w:t>aqp</w:t>
      </w:r>
      <w:r w:rsidRPr="00DC311A">
        <w:rPr>
          <w:b/>
          <w:bCs/>
        </w:rPr>
        <w:t xml:space="preserve"> R </w:t>
      </w:r>
      <w:r>
        <w:t xml:space="preserve">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6CC4DF0A" w:rsidR="00623CAA" w:rsidRDefault="00CF2B15">
      <w:pPr>
        <w:pStyle w:val="ImageCaption"/>
      </w:pPr>
      <w:r>
        <w:t xml:space="preserve">Figure </w:t>
      </w:r>
      <w:r w:rsidR="00807ECE">
        <w:t>1</w:t>
      </w:r>
      <w:r>
        <w:t>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1358A8DB" w:rsidR="00623CAA" w:rsidRDefault="00CF2B15">
      <w:pPr>
        <w:pStyle w:val="BodyText"/>
      </w:pPr>
      <w:r>
        <w:t xml:space="preserve">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w:t>
      </w:r>
      <w:ins w:id="93" w:author="Skovlin, Jay - NRCS, Missoula, MT" w:date="2022-04-06T09:24:00Z">
        <w:r w:rsidR="007A645B">
          <w:t xml:space="preserve">in the </w:t>
        </w:r>
      </w:ins>
      <w:del w:id="94" w:author="Skovlin, Jay - NRCS, Missoula, MT" w:date="2022-04-06T09:24:00Z">
        <w:r w:rsidDel="007A645B">
          <w:delText>(</w:delText>
        </w:r>
      </w:del>
      <w:proofErr w:type="spellStart"/>
      <w:r>
        <w:rPr>
          <w:i/>
          <w:iCs/>
        </w:rPr>
        <w:t>aqp</w:t>
      </w:r>
      <w:proofErr w:type="spellEnd"/>
      <w:r>
        <w:t xml:space="preserve"> package</w:t>
      </w:r>
      <w:del w:id="95" w:author="Skovlin, Jay - NRCS, Missoula, MT" w:date="2022-04-06T09:25:00Z">
        <w:r w:rsidDel="007A645B">
          <w:delText>)</w:delText>
        </w:r>
      </w:del>
      <w:r>
        <w:t xml:space="preserv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w:t>
      </w:r>
      <w:del w:id="96" w:author="Skovlin, Jay - NRCS, Missoula, MT" w:date="2022-04-06T08:27:00Z">
        <w:r w:rsidDel="00A505CB">
          <w:delText xml:space="preserve">two calls to </w:delText>
        </w:r>
      </w:del>
      <w:proofErr w:type="spellStart"/>
      <w:proofErr w:type="gramStart"/>
      <w:r>
        <w:rPr>
          <w:rStyle w:val="VerbatimChar"/>
        </w:rPr>
        <w:t>plotSPC</w:t>
      </w:r>
      <w:proofErr w:type="spellEnd"/>
      <w:r>
        <w:rPr>
          <w:rStyle w:val="VerbatimChar"/>
        </w:rPr>
        <w:t>(</w:t>
      </w:r>
      <w:proofErr w:type="gramEnd"/>
      <w:r>
        <w:rPr>
          <w:rStyle w:val="VerbatimChar"/>
        </w:rPr>
        <w:t>)</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Map unit names, component names (soil series), and parent material text are from the Soil Survey.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w:t>
      </w:r>
      <w:r>
        <w:lastRenderedPageBreak/>
        <w:t xml:space="preserve">“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proofErr w:type="gramStart"/>
      <w:r>
        <w:rPr>
          <w:rStyle w:val="VerbatimChar"/>
        </w:rPr>
        <w:t>plotSPC(</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97" w:name="functional-horizon-aggregation"/>
      <w:bookmarkEnd w:id="91"/>
      <w:r>
        <w:rPr>
          <w:rStyle w:val="SectionNumber"/>
        </w:rPr>
        <w:t>1</w:t>
      </w:r>
      <w:r w:rsidR="00CF2B15">
        <w:rPr>
          <w:rStyle w:val="SectionNumber"/>
        </w:rPr>
        <w:t>1.3.3</w:t>
      </w:r>
      <w:r w:rsidR="00CF2B15">
        <w:tab/>
        <w:t>Functional Horizon Aggregation</w:t>
      </w:r>
    </w:p>
    <w:p w14:paraId="0FA6515A" w14:textId="4098CDB7"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del w:id="98" w:author="Skovlin, Jay - NRCS, Missoula, MT" w:date="2022-04-06T08:29:00Z">
        <w:r w:rsidDel="009F3CF4">
          <w:delText>‘</w:delText>
        </w:r>
      </w:del>
      <w:ins w:id="99" w:author="Skovlin, Jay - NRCS, Missoula, MT" w:date="2022-04-06T08:29:00Z">
        <w:r w:rsidR="009F3CF4">
          <w:t>”</w:t>
        </w:r>
      </w:ins>
      <w:r>
        <w:t>naming</w:t>
      </w:r>
      <w:ins w:id="100" w:author="Skovlin, Jay - NRCS, Missoula, MT" w:date="2022-04-06T08:30:00Z">
        <w:r w:rsidR="009F3CF4">
          <w:t>”</w:t>
        </w:r>
      </w:ins>
      <w:del w:id="101" w:author="Skovlin, Jay - NRCS, Missoula, MT" w:date="2022-04-06T08:30:00Z">
        <w:r w:rsidDel="009F3CF4">
          <w:delText>’</w:delText>
        </w:r>
      </w:del>
      <w:r>
        <w:t xml:space="preserve"> genetic horizons </w:t>
      </w:r>
      <w:proofErr w:type="gramStart"/>
      <w:r>
        <w:t>distills</w:t>
      </w:r>
      <w:proofErr w:type="gramEnd"/>
      <w:r>
        <w:t xml:space="preserve">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matched to an identified vector of horizonation by the </w:t>
      </w:r>
      <w:proofErr w:type="gramStart"/>
      <w:r>
        <w:rPr>
          <w:rStyle w:val="VerbatimChar"/>
        </w:rPr>
        <w:t>generalize.hz</w:t>
      </w:r>
      <w:proofErr w:type="gramEnd"/>
      <w:r>
        <w:rPr>
          <w:rStyle w:val="VerbatimChar"/>
        </w:rPr>
        <w:t>()</w:t>
      </w:r>
      <w:r>
        <w:t xml:space="preserve"> function in the </w:t>
      </w:r>
      <w:r>
        <w:rPr>
          <w:i/>
          <w:iCs/>
        </w:rPr>
        <w:t>aqp</w:t>
      </w:r>
      <w:r w:rsidRPr="00DC311A">
        <w:rPr>
          <w:b/>
          <w:bCs/>
        </w:rPr>
        <w:t xml:space="preserve"> </w:t>
      </w:r>
      <w:bookmarkStart w:id="102" w:name="_Hlk99978347"/>
      <w:r w:rsidRPr="00DC311A">
        <w:rPr>
          <w:b/>
          <w:bCs/>
        </w:rPr>
        <w:t>R</w:t>
      </w:r>
      <w:bookmarkEnd w:id="102"/>
      <w:r w:rsidRPr="00DC311A">
        <w:rPr>
          <w:b/>
          <w:bCs/>
        </w:rPr>
        <w:t xml:space="preserve"> </w:t>
      </w:r>
      <w:r>
        <w:t>package.</w:t>
      </w:r>
    </w:p>
    <w:p w14:paraId="57773579" w14:textId="77777777" w:rsidR="00623CAA" w:rsidRDefault="00CF2B15" w:rsidP="00C9747C">
      <w:pPr>
        <w:pStyle w:val="CaptionedFigure"/>
        <w:jc w:val="center"/>
      </w:pPr>
      <w:commentRangeStart w:id="103"/>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commentRangeEnd w:id="103"/>
      <w:r w:rsidR="007A645B">
        <w:rPr>
          <w:rStyle w:val="CommentReference"/>
        </w:rPr>
        <w:commentReference w:id="103"/>
      </w:r>
    </w:p>
    <w:p w14:paraId="134B4172" w14:textId="1EC19C6F" w:rsidR="00623CAA" w:rsidRDefault="00CF2B15">
      <w:pPr>
        <w:pStyle w:val="ImageCaption"/>
      </w:pPr>
      <w:r>
        <w:t xml:space="preserve">Figure </w:t>
      </w:r>
      <w:r w:rsidR="00807ECE">
        <w:t>1</w:t>
      </w:r>
      <w:r>
        <w:t>1.7: A series of GHL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5D8097D0" w:rsidR="00623CAA" w:rsidRDefault="00CF2B15">
      <w:pPr>
        <w:pStyle w:val="BodyText"/>
      </w:pPr>
      <w:r>
        <w:t xml:space="preserve">The </w:t>
      </w:r>
      <w:proofErr w:type="gramStart"/>
      <w:r>
        <w:rPr>
          <w:rStyle w:val="VerbatimChar"/>
        </w:rPr>
        <w:t>depthOf(</w:t>
      </w:r>
      <w:proofErr w:type="gramEnd"/>
      <w:r>
        <w:rPr>
          <w:rStyle w:val="VerbatimChar"/>
        </w:rPr>
        <w:t>)</w:t>
      </w:r>
      <w:r>
        <w:t xml:space="preserve"> family of functions also utilize REGEX pattern matching of horizon designation to </w:t>
      </w:r>
      <w:r w:rsidR="007D2092">
        <w:t>determine</w:t>
      </w:r>
      <w:r>
        <w:t xml:space="preserve"> the depth of occurrence of that horizon designation within a collection of profiles. Given a set of Clarksville soil series profiles</w:t>
      </w:r>
      <w:r w:rsidR="007D2092">
        <w:t>,</w:t>
      </w:r>
      <w:r>
        <w:t xml:space="preserve"> a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Once derived for a set of profiles they can be ordered according to the depth to the specified feature </w:t>
      </w:r>
      <w:commentRangeStart w:id="104"/>
      <w:r>
        <w:t>(e.g.</w:t>
      </w:r>
      <w:r w:rsidR="00D6750A">
        <w:t>,</w:t>
      </w:r>
      <w:r>
        <w:t> ‘3Bt’ as shown in Figure 1</w:t>
      </w:r>
      <w:r w:rsidR="001F5826">
        <w:t>1</w:t>
      </w:r>
      <w:r>
        <w:t>.7)</w:t>
      </w:r>
      <w:commentRangeEnd w:id="104"/>
      <w:r w:rsidR="007A645B">
        <w:rPr>
          <w:rStyle w:val="CommentReference"/>
        </w:rPr>
        <w:commentReference w:id="104"/>
      </w:r>
      <w:r>
        <w:t xml:space="preserve">.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w:t>
      </w:r>
      <w:commentRangeStart w:id="105"/>
      <w:r>
        <w:t>Figure 1</w:t>
      </w:r>
      <w:r w:rsidR="001F5826">
        <w:t>1</w:t>
      </w:r>
      <w:r>
        <w:t xml:space="preserve">.7 have been sorted by values returned by the </w:t>
      </w:r>
      <w:proofErr w:type="gramStart"/>
      <w:r>
        <w:rPr>
          <w:rStyle w:val="VerbatimChar"/>
        </w:rPr>
        <w:t>depthOf(</w:t>
      </w:r>
      <w:proofErr w:type="gramEnd"/>
      <w:r>
        <w:rPr>
          <w:rStyle w:val="VerbatimChar"/>
        </w:rPr>
        <w:t>)</w:t>
      </w:r>
      <w:r>
        <w:t xml:space="preserve"> function, first according to depth of “3Bt4” GHL and second according to depth of “2Bt3” GHL.</w:t>
      </w:r>
      <w:commentRangeEnd w:id="105"/>
      <w:r w:rsidR="007A645B">
        <w:rPr>
          <w:rStyle w:val="CommentReference"/>
        </w:rPr>
        <w:commentReference w:id="105"/>
      </w:r>
    </w:p>
    <w:p w14:paraId="76C43827" w14:textId="15A31DD9" w:rsidR="00623CAA" w:rsidRDefault="00CF2B15">
      <w:pPr>
        <w:pStyle w:val="Heading3"/>
      </w:pPr>
      <w:bookmarkStart w:id="106" w:name="change-of-support"/>
      <w:bookmarkEnd w:id="97"/>
      <w:r>
        <w:rPr>
          <w:rStyle w:val="SectionNumber"/>
        </w:rPr>
        <w:t>1</w:t>
      </w:r>
      <w:r w:rsidR="00807ECE">
        <w:rPr>
          <w:rStyle w:val="SectionNumber"/>
        </w:rPr>
        <w:t>1</w:t>
      </w:r>
      <w:r>
        <w:rPr>
          <w:rStyle w:val="SectionNumber"/>
        </w:rPr>
        <w:t>.3.4</w:t>
      </w:r>
      <w:r>
        <w:tab/>
        <w:t xml:space="preserve">Change of </w:t>
      </w:r>
      <w:commentRangeStart w:id="107"/>
      <w:ins w:id="108" w:author="Skovlin, Jay - NRCS, Missoula, MT" w:date="2022-04-06T09:25:00Z">
        <w:r w:rsidR="007A645B">
          <w:t>Depth</w:t>
        </w:r>
      </w:ins>
      <w:commentRangeEnd w:id="107"/>
      <w:ins w:id="109" w:author="Skovlin, Jay - NRCS, Missoula, MT" w:date="2022-04-06T09:26:00Z">
        <w:r w:rsidR="007A645B">
          <w:rPr>
            <w:rStyle w:val="CommentReference"/>
            <w:rFonts w:asciiTheme="minorHAnsi" w:eastAsiaTheme="minorHAnsi" w:hAnsiTheme="minorHAnsi" w:cstheme="minorBidi"/>
            <w:b w:val="0"/>
            <w:bCs w:val="0"/>
            <w:color w:val="auto"/>
          </w:rPr>
          <w:commentReference w:id="107"/>
        </w:r>
      </w:ins>
      <w:ins w:id="110" w:author="Skovlin, Jay - NRCS, Missoula, MT" w:date="2022-04-06T09:25:00Z">
        <w:r w:rsidR="007A645B">
          <w:t xml:space="preserve"> </w:t>
        </w:r>
      </w:ins>
      <w:r>
        <w:t>Support</w:t>
      </w:r>
    </w:p>
    <w:p w14:paraId="60AB2E1F" w14:textId="6A30F6D7" w:rsidR="00623CAA" w:rsidRDefault="00CF2B15">
      <w:pPr>
        <w:pStyle w:val="FirstParagraph"/>
      </w:pPr>
      <w:r>
        <w:t xml:space="preserve">Soil data are typically collected either by genetic horizon </w:t>
      </w:r>
      <w:del w:id="111" w:author="Skovlin, Jay - NRCS, Missoula, MT" w:date="2022-04-06T09:30:00Z">
        <w:r w:rsidDel="007A645B">
          <w:delText>(e.g.</w:delText>
        </w:r>
        <w:r w:rsidR="00D6750A" w:rsidDel="007A645B">
          <w:delText>,</w:delText>
        </w:r>
        <w:r w:rsidDel="007A645B">
          <w:delText> A, Bt, C [</w:delText>
        </w:r>
      </w:del>
      <w:ins w:id="112" w:author="Skovlin, Jay - NRCS, Missoula, MT" w:date="2022-04-06T09:30:00Z">
        <w:r w:rsidR="007A645B">
          <w:t xml:space="preserve">with </w:t>
        </w:r>
      </w:ins>
      <w:r>
        <w:t xml:space="preserve">varying </w:t>
      </w:r>
      <w:ins w:id="113" w:author="Skovlin, Jay - NRCS, Missoula, MT" w:date="2022-04-06T09:31:00Z">
        <w:r w:rsidR="006C20EE">
          <w:t xml:space="preserve">horizon </w:t>
        </w:r>
      </w:ins>
      <w:r>
        <w:t>depths</w:t>
      </w:r>
      <w:del w:id="114" w:author="Skovlin, Jay - NRCS, Missoula, MT" w:date="2022-04-06T09:31:00Z">
        <w:r w:rsidDel="006C20EE">
          <w:delText>])</w:delText>
        </w:r>
      </w:del>
      <w:r>
        <w:t>, at regular depth</w:t>
      </w:r>
      <w:ins w:id="115" w:author="Skovlin, Jay - NRCS, Missoula, MT" w:date="2022-04-06T09:31:00Z">
        <w:r w:rsidR="006C20EE">
          <w:t xml:space="preserve"> interval</w:t>
        </w:r>
      </w:ins>
      <w:r>
        <w:t>s (</w:t>
      </w:r>
      <w:del w:id="116" w:author="Skovlin, Jay - NRCS, Missoula, MT" w:date="2022-04-06T09:32:00Z">
        <w:r w:rsidDel="006C20EE">
          <w:delText>e.g.</w:delText>
        </w:r>
        <w:r w:rsidR="00D6750A" w:rsidDel="006C20EE">
          <w:delText>,</w:delText>
        </w:r>
        <w:r w:rsidDel="006C20EE">
          <w:delText> </w:delText>
        </w:r>
      </w:del>
      <w:r>
        <w:t xml:space="preserve">every 10cm), or from composite samples representing </w:t>
      </w:r>
      <w:ins w:id="117" w:author="Skovlin, Jay - NRCS, Missoula, MT" w:date="2022-04-06T09:31:00Z">
        <w:r w:rsidR="006C20EE">
          <w:t>spe</w:t>
        </w:r>
      </w:ins>
      <w:ins w:id="118" w:author="Skovlin, Jay - NRCS, Missoula, MT" w:date="2022-04-06T09:32:00Z">
        <w:r w:rsidR="006C20EE">
          <w:t xml:space="preserve">cified </w:t>
        </w:r>
      </w:ins>
      <w:r>
        <w:t>depth intervals (</w:t>
      </w:r>
      <w:del w:id="119" w:author="Skovlin, Jay - NRCS, Missoula, MT" w:date="2022-04-06T09:32:00Z">
        <w:r w:rsidDel="006C20EE">
          <w:delText>e.g.</w:delText>
        </w:r>
        <w:r w:rsidR="00D6750A" w:rsidDel="006C20EE">
          <w:delText>,</w:delText>
        </w:r>
        <w:r w:rsidDel="006C20EE">
          <w:delText> </w:delText>
        </w:r>
      </w:del>
      <w:ins w:id="120" w:author="Skovlin, Jay - NRCS, Missoula, MT" w:date="2022-04-06T09:32:00Z">
        <w:r w:rsidR="006C20EE">
          <w:t>0-10</w:t>
        </w:r>
      </w:ins>
      <w:ins w:id="121" w:author="Skovlin, Jay - NRCS, Missoula, MT" w:date="2022-04-06T09:33:00Z">
        <w:r w:rsidR="006C20EE">
          <w:t>cm</w:t>
        </w:r>
      </w:ins>
      <w:ins w:id="122" w:author="Skovlin, Jay - NRCS, Missoula, MT" w:date="2022-04-06T09:32:00Z">
        <w:r w:rsidR="006C20EE">
          <w:t xml:space="preserve">, </w:t>
        </w:r>
      </w:ins>
      <w:ins w:id="123" w:author="Skovlin, Jay - NRCS, Missoula, MT" w:date="2022-04-06T09:33:00Z">
        <w:r w:rsidR="006C20EE">
          <w:t>1</w:t>
        </w:r>
      </w:ins>
      <w:r>
        <w:t>0-25cm</w:t>
      </w:r>
      <w:ins w:id="124" w:author="Skovlin, Jay - NRCS, Missoula, MT" w:date="2022-04-06T09:33:00Z">
        <w:r w:rsidR="006C20EE">
          <w:t>, etc.</w:t>
        </w:r>
      </w:ins>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w:t>
      </w:r>
      <w:r>
        <w:lastRenderedPageBreak/>
        <w:t xml:space="preserve">harmonized </w:t>
      </w:r>
      <w:del w:id="125" w:author="Skovlin, Jay - NRCS, Missoula, MT" w:date="2022-04-06T08:29:00Z">
        <w:r w:rsidDel="009F3CF4">
          <w:delText>(i.e.</w:delText>
        </w:r>
        <w:r w:rsidR="007D2092" w:rsidDel="009F3CF4">
          <w:delText>,</w:delText>
        </w:r>
      </w:del>
      <w:ins w:id="126" w:author="Skovlin, Jay - NRCS, Missoula, MT" w:date="2022-04-06T08:29:00Z">
        <w:r w:rsidR="009F3CF4">
          <w:t>comprising a</w:t>
        </w:r>
      </w:ins>
      <w:r>
        <w:t> </w:t>
      </w:r>
      <w:commentRangeStart w:id="127"/>
      <w:r>
        <w:t>change of support</w:t>
      </w:r>
      <w:commentRangeEnd w:id="127"/>
      <w:r w:rsidR="006C20EE">
        <w:rPr>
          <w:rStyle w:val="CommentReference"/>
        </w:rPr>
        <w:commentReference w:id="127"/>
      </w:r>
      <w:del w:id="128" w:author="Skovlin, Jay - NRCS, Missoula, MT" w:date="2022-04-06T08:29:00Z">
        <w:r w:rsidDel="009F3CF4">
          <w:delText>)</w:delText>
        </w:r>
      </w:del>
      <w:r>
        <w:t xml:space="preserve">. A simple down-scaling of horizons (without interpolation) into a 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6F8F1A65" w:rsidR="00623CAA" w:rsidRDefault="00CF2B15">
      <w:pPr>
        <w:pStyle w:val="BodyText"/>
      </w:pPr>
      <w:r>
        <w:t xml:space="preserve">A change of support operation performed over all profiles in a collection results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8B) (Beaudette, Dahlgren, and O’Geen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129" w:name="numerical-classification-of-soils"/>
      <w:bookmarkEnd w:id="76"/>
      <w:bookmarkEnd w:id="106"/>
      <w:r>
        <w:rPr>
          <w:rStyle w:val="SectionNumber"/>
        </w:rPr>
        <w:t>1</w:t>
      </w:r>
      <w:r w:rsidR="00CF2B15">
        <w:rPr>
          <w:rStyle w:val="SectionNumber"/>
        </w:rPr>
        <w:t>1.4</w:t>
      </w:r>
      <w:r w:rsidR="00CF2B15">
        <w:tab/>
        <w:t>Numerical Classification of Soils</w:t>
      </w:r>
    </w:p>
    <w:p w14:paraId="1D948122" w14:textId="4B44A857" w:rsidR="00623CAA" w:rsidRDefault="00CF2B15">
      <w:pPr>
        <w:pStyle w:val="FirstParagraph"/>
      </w:pPr>
      <w:r>
        <w:t xml:space="preserve">Since the 1960’s (likely corresponding with increased availability of computing hardware) there has been considerable interest in the development of numerical alternatives to traditional soil classification systems such as Soil Taxonomy (Soil Survey Staff 1999) and </w:t>
      </w:r>
      <w:r>
        <w:lastRenderedPageBreak/>
        <w:t>World Reference Base (Chesworth et al. 2008). A “numerical taxonomy” (Sneath and Sokal 1973) of soil horizons or collections of horizons (i.e.</w:t>
      </w:r>
      <w:r w:rsidR="007D2092">
        <w:t>,</w:t>
      </w:r>
      <w:r>
        <w:t> soil profiles or aggregation thereof) relies on a deliberate selection of characteristics (soil properties), distance metric (e.g.</w:t>
      </w:r>
      <w:r w:rsidR="00D6750A">
        <w:t>,</w:t>
      </w:r>
      <w:r>
        <w:t> Euclidean)</w:t>
      </w:r>
      <w:del w:id="130" w:author="Skovlin, Jay - NRCS, Missoula, MT" w:date="2022-04-06T09:37:00Z">
        <w:r w:rsidDel="006C20EE">
          <w:delText>,</w:delText>
        </w:r>
      </w:del>
      <w:r>
        <w:t xml:space="preserve"> and criteria used to identify clusters (e.g.</w:t>
      </w:r>
      <w:r w:rsidR="00D6750A">
        <w:t>,</w:t>
      </w:r>
      <w:r>
        <w:t> hierarchical vs. partitioning methods) (Arkley 1976). Selection of characteristics is complex</w:t>
      </w:r>
      <w:ins w:id="131" w:author="Skovlin, Jay - NRCS, Missoula, MT" w:date="2022-04-06T09:42:00Z">
        <w:r w:rsidR="003B7B32">
          <w:t xml:space="preserve"> because</w:t>
        </w:r>
      </w:ins>
      <w:del w:id="132" w:author="Skovlin, Jay - NRCS, Missoula, MT" w:date="2022-04-06T09:40:00Z">
        <w:r w:rsidDel="0031333D">
          <w:delText>;</w:delText>
        </w:r>
      </w:del>
      <w:r>
        <w:t xml:space="preserve"> a limited set of soil properties cannot universally describe differences between individuals, and the use of all measurable properties is unfeasible</w:t>
      </w:r>
      <w:r w:rsidR="00BA710F">
        <w:t xml:space="preserve"> </w:t>
      </w:r>
      <w:r>
        <w:t>–</w:t>
      </w:r>
      <w:r w:rsidR="00BA710F">
        <w:t xml:space="preserve"> </w:t>
      </w:r>
      <w:del w:id="133" w:author="Skovlin, Jay - NRCS, Missoula, MT" w:date="2022-04-06T09:43:00Z">
        <w:r w:rsidDel="003B7B32">
          <w:delText xml:space="preserve">a </w:delText>
        </w:r>
      </w:del>
      <w:ins w:id="134" w:author="Skovlin, Jay - NRCS, Missoula, MT" w:date="2022-04-06T09:43:00Z">
        <w:r w:rsidR="003B7B32">
          <w:t>requir</w:t>
        </w:r>
      </w:ins>
      <w:ins w:id="135" w:author="Skovlin, Jay - NRCS, Missoula, MT" w:date="2022-04-06T09:44:00Z">
        <w:r w:rsidR="003B7B32">
          <w:t>ing a</w:t>
        </w:r>
      </w:ins>
      <w:ins w:id="136" w:author="Skovlin, Jay - NRCS, Missoula, MT" w:date="2022-04-06T09:43:00Z">
        <w:r w:rsidR="003B7B32">
          <w:t xml:space="preserve"> </w:t>
        </w:r>
      </w:ins>
      <w:r>
        <w:t xml:space="preserve">selection </w:t>
      </w:r>
      <w:del w:id="137" w:author="Skovlin, Jay - NRCS, Missoula, MT" w:date="2022-04-06T09:44:00Z">
        <w:r w:rsidDel="003B7B32">
          <w:delText xml:space="preserve">must </w:delText>
        </w:r>
      </w:del>
      <w:ins w:id="138" w:author="Skovlin, Jay - NRCS, Missoula, MT" w:date="2022-04-06T09:44:00Z">
        <w:r w:rsidR="003B7B32">
          <w:t>to</w:t>
        </w:r>
        <w:r w:rsidR="003B7B32">
          <w:t xml:space="preserve"> </w:t>
        </w:r>
      </w:ins>
      <w:r>
        <w:t xml:space="preserve">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and </w:t>
      </w:r>
      <w:commentRangeStart w:id="139"/>
      <w:r>
        <w:t>even among co-workers</w:t>
      </w:r>
      <w:commentRangeEnd w:id="139"/>
      <w:r w:rsidR="006C20EE">
        <w:rPr>
          <w:rStyle w:val="CommentReference"/>
        </w:rPr>
        <w:commentReference w:id="139"/>
      </w:r>
      <w:r>
        <w:t>).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802C0B3" w:rsidR="00623CAA" w:rsidRDefault="00CF2B15">
      <w:pPr>
        <w:pStyle w:val="ImageCaption"/>
      </w:pPr>
      <w:r>
        <w:t xml:space="preserve">Figure </w:t>
      </w:r>
      <w:r w:rsidR="00807ECE">
        <w:t>1</w:t>
      </w:r>
      <w:r>
        <w:t>1.9: Graphical outline of the NCSP algorithm. Figure c/o Jon Maynard, adapted from Maynard et al. (2020).</w:t>
      </w:r>
    </w:p>
    <w:p w14:paraId="6CB81728" w14:textId="4BCE9846"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w:t>
      </w:r>
      <w:del w:id="140" w:author="Skovlin, Jay - NRCS, Missoula, MT" w:date="2022-04-06T09:37:00Z">
        <w:r w:rsidDel="006C20EE">
          <w:delText>(e.g.</w:delText>
        </w:r>
        <w:r w:rsidR="00D6750A" w:rsidDel="006C20EE">
          <w:delText>,</w:delText>
        </w:r>
        <w:r w:rsidDel="006C20EE">
          <w:delText xml:space="preserve"> Bt horizon) </w:delText>
        </w:r>
      </w:del>
      <w:r>
        <w:t>and non-soil</w:t>
      </w:r>
      <w:del w:id="141" w:author="Skovlin, Jay - NRCS, Missoula, MT" w:date="2022-04-06T09:38:00Z">
        <w:r w:rsidDel="006C20EE">
          <w:delText xml:space="preserve"> (e.g.</w:delText>
        </w:r>
        <w:r w:rsidR="00D6750A" w:rsidDel="006C20EE">
          <w:delText>,</w:delText>
        </w:r>
        <w:r w:rsidDel="006C20EE">
          <w:delText> R horizon)</w:delText>
        </w:r>
      </w:del>
      <w:r>
        <w:t>. Further customization of the NCSP algorithm is described in Beaudette, Roudier, and O’Geen (2013). The resulting dissimilarity matrix 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52C66588" w:rsidR="00623CAA" w:rsidRDefault="00CF2B15">
      <w:pPr>
        <w:pStyle w:val="ImageCaption"/>
      </w:pPr>
      <w:r>
        <w:t xml:space="preserve">Figure </w:t>
      </w:r>
      <w:r w:rsidR="00807ECE">
        <w:t>1</w:t>
      </w:r>
      <w:r>
        <w:t>1.10: Soil profile sketches from Figure 7, arranged according to divisive hierarchical clustering of the distance matrix generated by the NCSP algorithm.</w:t>
      </w:r>
    </w:p>
    <w:p w14:paraId="3B171F84" w14:textId="72D9BDAB"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Rousseeuw 2005), and combined with profiles sketches with the </w:t>
      </w:r>
      <w:proofErr w:type="gramStart"/>
      <w:r>
        <w:rPr>
          <w:rStyle w:val="VerbatimChar"/>
        </w:rPr>
        <w:t>plotProfileDendrogram(</w:t>
      </w:r>
      <w:proofErr w:type="gramEnd"/>
      <w:r>
        <w:rPr>
          <w:rStyle w:val="VerbatimChar"/>
        </w:rPr>
        <w:t>)</w:t>
      </w:r>
      <w:r>
        <w:t xml:space="preserve"> function from the </w:t>
      </w:r>
      <w:proofErr w:type="spellStart"/>
      <w:r w:rsidRPr="00D678EA">
        <w:rPr>
          <w:rStyle w:val="VerbatimChar"/>
          <w:i/>
          <w:iCs/>
          <w:rPrChange w:id="142" w:author="Skovlin, Jay - NRCS, Missoula, MT" w:date="2022-04-06T09:05:00Z">
            <w:rPr>
              <w:rStyle w:val="VerbatimChar"/>
            </w:rPr>
          </w:rPrChange>
        </w:rPr>
        <w:t>sharpshootR</w:t>
      </w:r>
      <w:proofErr w:type="spellEnd"/>
      <w:r>
        <w:t xml:space="preserve"> package</w:t>
      </w:r>
      <w:del w:id="143" w:author="Skovlin, Jay - NRCS, Missoula, MT" w:date="2022-04-06T09:46:00Z">
        <w:r w:rsidDel="003B7B32">
          <w:delText xml:space="preserve"> (Figure 1</w:delText>
        </w:r>
        <w:r w:rsidR="001F5826" w:rsidDel="003B7B32">
          <w:delText>1</w:delText>
        </w:r>
        <w:r w:rsidDel="003B7B32">
          <w:delText>.10)</w:delText>
        </w:r>
      </w:del>
      <w:r>
        <w:t xml:space="preserve">. Profiles with similar GHL assignments, occurring at similar depths, are allocated to clusters defined by branching near the bottom of the dendrogram </w:t>
      </w:r>
      <w:commentRangeStart w:id="144"/>
      <w:r>
        <w:t xml:space="preserve">(Figure </w:t>
      </w:r>
      <w:r w:rsidR="001F5826">
        <w:t>1</w:t>
      </w:r>
      <w:r>
        <w:t>1.10)</w:t>
      </w:r>
      <w:commentRangeEnd w:id="144"/>
      <w:r w:rsidR="003B7B32">
        <w:rPr>
          <w:rStyle w:val="CommentReference"/>
        </w:rPr>
        <w:commentReference w:id="144"/>
      </w:r>
      <w:r>
        <w:t>.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w:t>
      </w:r>
      <w:r w:rsidR="007D2092">
        <w:t>calculation and</w:t>
      </w:r>
      <w:r>
        <w:t xml:space="preserve"> may require a different approach to thematic coloring of profile sketches such as principal component </w:t>
      </w:r>
      <w:del w:id="145" w:author="Skovlin, Jay - NRCS, Missoula, MT" w:date="2022-04-06T09:45:00Z">
        <w:r w:rsidDel="003B7B32">
          <w:delText>(</w:delText>
        </w:r>
        <w:r w:rsidR="007D2092" w:rsidDel="003B7B32">
          <w:delText>i.e.,</w:delText>
        </w:r>
        <w:r w:rsidDel="003B7B32">
          <w:delText xml:space="preserve"> principal component </w:delText>
        </w:r>
      </w:del>
      <w:r>
        <w:t>analysis of the property matrix</w:t>
      </w:r>
      <w:del w:id="146" w:author="Skovlin, Jay - NRCS, Missoula, MT" w:date="2022-04-06T09:45:00Z">
        <w:r w:rsidDel="003B7B32">
          <w:delText>)</w:delText>
        </w:r>
      </w:del>
      <w:r>
        <w:t xml:space="preserve"> or principal coordinate </w:t>
      </w:r>
      <w:del w:id="147" w:author="Skovlin, Jay - NRCS, Missoula, MT" w:date="2022-04-06T09:45:00Z">
        <w:r w:rsidDel="003B7B32">
          <w:delText>(i.e.</w:delText>
        </w:r>
        <w:r w:rsidR="007D2092" w:rsidDel="003B7B32">
          <w:delText>,</w:delText>
        </w:r>
        <w:r w:rsidDel="003B7B32">
          <w:delText xml:space="preserve"> principal coordinate </w:delText>
        </w:r>
      </w:del>
      <w:r>
        <w:t>analysis of the distance matrix</w:t>
      </w:r>
      <w:del w:id="148" w:author="Skovlin, Jay - NRCS, Missoula, MT" w:date="2022-04-06T09:45:00Z">
        <w:r w:rsidDel="003B7B32">
          <w:delText>)</w:delText>
        </w:r>
      </w:del>
      <w:r>
        <w:t xml:space="preserve">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149" w:name="water-balance"/>
      <w:bookmarkEnd w:id="129"/>
      <w:r>
        <w:rPr>
          <w:rStyle w:val="SectionNumber"/>
        </w:rPr>
        <w:t>1</w:t>
      </w:r>
      <w:r w:rsidR="00807ECE">
        <w:rPr>
          <w:rStyle w:val="SectionNumber"/>
        </w:rPr>
        <w:t>1</w:t>
      </w:r>
      <w:r>
        <w:rPr>
          <w:rStyle w:val="SectionNumber"/>
        </w:rPr>
        <w:t>.5</w:t>
      </w:r>
      <w:r>
        <w:tab/>
        <w:t>Water Balance</w:t>
      </w:r>
    </w:p>
    <w:p w14:paraId="64CDFEBD" w14:textId="70F84F0D"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del w:id="150" w:author="Skovlin, Jay - NRCS, Missoula, MT" w:date="2022-04-06T08:31:00Z">
        <w:r w:rsidR="00CF2B15" w:rsidDel="009F3CF4">
          <w:delText xml:space="preserve">Thornthwaite developed </w:delText>
        </w:r>
      </w:del>
      <w:del w:id="151" w:author="Skovlin, Jay - NRCS, Missoula, MT" w:date="2022-04-06T08:32:00Z">
        <w:r w:rsidR="00CF2B15" w:rsidDel="009F3CF4">
          <w:delText xml:space="preserve">the first </w:delText>
        </w:r>
      </w:del>
      <w:ins w:id="152" w:author="Skovlin, Jay - NRCS, Missoula, MT" w:date="2022-04-06T08:32:00Z">
        <w:r w:rsidR="009F3CF4">
          <w:t>W</w:t>
        </w:r>
      </w:ins>
      <w:del w:id="153" w:author="Skovlin, Jay - NRCS, Missoula, MT" w:date="2022-04-06T08:32:00Z">
        <w:r w:rsidR="00CF2B15" w:rsidDel="009F3CF4">
          <w:delText>w</w:delText>
        </w:r>
      </w:del>
      <w:r w:rsidR="00CF2B15">
        <w:t xml:space="preserve">ater balance model accounting for inputs of precipitation and losses to evapotranspiration (Thornthwaite </w:t>
      </w:r>
      <w:r w:rsidR="00CF2B15">
        <w:lastRenderedPageBreak/>
        <w:t>1948)</w:t>
      </w:r>
      <w:ins w:id="154" w:author="Skovlin, Jay - NRCS, Missoula, MT" w:date="2022-04-06T08:32:00Z">
        <w:r w:rsidR="009F3CF4">
          <w:t xml:space="preserve"> have evolved </w:t>
        </w:r>
      </w:ins>
      <w:ins w:id="155" w:author="Skovlin, Jay - NRCS, Missoula, MT" w:date="2022-04-06T08:34:00Z">
        <w:r w:rsidR="009F3CF4">
          <w:t>as a valuable tool for exploring the nuances of climate at a given point on the landscape.</w:t>
        </w:r>
      </w:ins>
      <w:del w:id="156" w:author="Skovlin, Jay - NRCS, Missoula, MT" w:date="2022-04-06T08:34:00Z">
        <w:r w:rsidR="00CF2B15" w:rsidDel="009F3CF4">
          <w:delText>.</w:delText>
        </w:r>
      </w:del>
      <w:r w:rsidR="00CF2B15">
        <w:t xml:space="preserve"> Water 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ins w:id="157" w:author="Skovlin, Jay - NRCS, Missoula, MT" w:date="2022-04-06T08:35:00Z">
        <w:r w:rsidR="009F3CF4">
          <w:t>.</w:t>
        </w:r>
      </w:ins>
      <w:r w:rsidR="00CF2B15">
        <w:t xml:space="preserve"> </w:t>
      </w:r>
      <w:del w:id="158" w:author="Skovlin, Jay - NRCS, Missoula, MT" w:date="2022-04-06T08:34:00Z">
        <w:r w:rsidR="00CF2B15" w:rsidDel="009F3CF4">
          <w:delText>as a valuable tool for exploring the nuances of climate at a given point on the landscape.</w:delText>
        </w:r>
      </w:del>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53F5FC1B" w:rsidR="00623CAA" w:rsidRDefault="00CF2B15">
      <w:pPr>
        <w:pStyle w:val="ImageCaption"/>
      </w:pPr>
      <w:r>
        <w:t xml:space="preserve">Figure </w:t>
      </w:r>
      <w:r w:rsidR="00807ECE">
        <w:t>1</w:t>
      </w:r>
      <w:r>
        <w:t>1.11: Comparison of annual water balance metrics (VWC and Precipitation) for 2018 at SCAN station 2194 in the Ozark Highlands.</w:t>
      </w:r>
    </w:p>
    <w:p w14:paraId="261DEAA3" w14:textId="56DAF936" w:rsidR="00623CAA" w:rsidRDefault="00CF2B15">
      <w:pPr>
        <w:pStyle w:val="BodyText"/>
      </w:pPr>
      <w:r>
        <w:t xml:space="preserve">The </w:t>
      </w:r>
      <w:r>
        <w:rPr>
          <w:rStyle w:val="VerbatimChar"/>
        </w:rPr>
        <w:t>sharpshootR</w:t>
      </w:r>
      <w:r>
        <w:t xml:space="preserve"> package provides methods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w:t>
      </w:r>
      <w:del w:id="159" w:author="Skovlin, Jay - NRCS, Missoula, MT" w:date="2022-04-06T09:47:00Z">
        <w:r w:rsidDel="003B7B32">
          <w:delText xml:space="preserve">a </w:delText>
        </w:r>
      </w:del>
      <w:r>
        <w:t xml:space="preserve">monthly </w:t>
      </w:r>
      <w:del w:id="160" w:author="Skovlin, Jay - NRCS, Missoula, MT" w:date="2022-04-06T09:48:00Z">
        <w:r w:rsidDel="003B7B32">
          <w:rPr>
            <w:rStyle w:val="VerbatimChar"/>
          </w:rPr>
          <w:delText>monthlyWB()</w:delText>
        </w:r>
        <w:r w:rsidDel="003B7B32">
          <w:delText xml:space="preserve"> </w:delText>
        </w:r>
      </w:del>
      <w:r>
        <w:t xml:space="preserve">and daily </w:t>
      </w:r>
      <w:ins w:id="161" w:author="Skovlin, Jay - NRCS, Missoula, MT" w:date="2022-04-06T09:48:00Z">
        <w:r w:rsidR="003B7B32">
          <w:t>time steps</w:t>
        </w:r>
        <w:r w:rsidR="003B7B32">
          <w:rPr>
            <w:rStyle w:val="VerbatimChar"/>
            <w:rFonts w:asciiTheme="minorHAnsi" w:hAnsiTheme="minorHAnsi"/>
            <w:sz w:val="24"/>
          </w:rPr>
          <w:t xml:space="preserve"> </w:t>
        </w:r>
        <w:r w:rsidR="003B7B32">
          <w:rPr>
            <w:rStyle w:val="VerbatimChar"/>
          </w:rPr>
          <w:t>(</w:t>
        </w:r>
        <w:proofErr w:type="spellStart"/>
        <w:proofErr w:type="gramStart"/>
        <w:r w:rsidR="003B7B32">
          <w:rPr>
            <w:rStyle w:val="VerbatimChar"/>
          </w:rPr>
          <w:t>monthlyWB</w:t>
        </w:r>
        <w:proofErr w:type="spellEnd"/>
        <w:r w:rsidR="003B7B32">
          <w:rPr>
            <w:rStyle w:val="VerbatimChar"/>
          </w:rPr>
          <w:t>(</w:t>
        </w:r>
        <w:proofErr w:type="gramEnd"/>
        <w:r w:rsidR="003B7B32">
          <w:rPr>
            <w:rStyle w:val="VerbatimChar"/>
          </w:rPr>
          <w:t>)</w:t>
        </w:r>
        <w:r w:rsidR="003B7B32">
          <w:t xml:space="preserve"> </w:t>
        </w:r>
        <w:r w:rsidR="003B7B32">
          <w:t xml:space="preserve">and </w:t>
        </w:r>
      </w:ins>
      <w:proofErr w:type="spellStart"/>
      <w:r>
        <w:rPr>
          <w:rStyle w:val="VerbatimChar"/>
        </w:rPr>
        <w:t>dailyWB</w:t>
      </w:r>
      <w:proofErr w:type="spellEnd"/>
      <w:r>
        <w:rPr>
          <w:rStyle w:val="VerbatimChar"/>
        </w:rPr>
        <w:t>()</w:t>
      </w:r>
      <w:ins w:id="162" w:author="Skovlin, Jay - NRCS, Missoula, MT" w:date="2022-04-06T09:49:00Z">
        <w:r w:rsidR="003B7B32">
          <w:rPr>
            <w:rStyle w:val="VerbatimChar"/>
            <w:rFonts w:asciiTheme="minorHAnsi" w:hAnsiTheme="minorHAnsi"/>
          </w:rPr>
          <w:t xml:space="preserve"> functions)</w:t>
        </w:r>
      </w:ins>
      <w:del w:id="163" w:author="Skovlin, Jay - NRCS, Missoula, MT" w:date="2022-04-06T09:48:00Z">
        <w:r w:rsidDel="003B7B32">
          <w:delText xml:space="preserve"> time steps</w:delText>
        </w:r>
      </w:del>
      <w:r>
        <w:t xml:space="preserve">. </w:t>
      </w:r>
      <w:ins w:id="164" w:author="Skovlin, Jay - NRCS, Missoula, MT" w:date="2022-04-06T09:50:00Z">
        <w:r w:rsidR="003B7B32">
          <w:t xml:space="preserve">The </w:t>
        </w:r>
      </w:ins>
      <w:del w:id="165" w:author="Skovlin, Jay - NRCS, Missoula, MT" w:date="2022-04-06T09:50:00Z">
        <w:r w:rsidDel="003B7B32">
          <w:delText xml:space="preserve">Convenience functions such as </w:delText>
        </w:r>
      </w:del>
      <w:proofErr w:type="spellStart"/>
      <w:proofErr w:type="gramStart"/>
      <w:r>
        <w:rPr>
          <w:rStyle w:val="VerbatimChar"/>
        </w:rPr>
        <w:t>prepareDailyClimateData</w:t>
      </w:r>
      <w:proofErr w:type="spellEnd"/>
      <w:r>
        <w:rPr>
          <w:rStyle w:val="VerbatimChar"/>
        </w:rPr>
        <w:t>(</w:t>
      </w:r>
      <w:proofErr w:type="gramEnd"/>
      <w:r>
        <w:rPr>
          <w:rStyle w:val="VerbatimChar"/>
        </w:rPr>
        <w:t>)</w:t>
      </w:r>
      <w:r>
        <w:t xml:space="preserve"> </w:t>
      </w:r>
      <w:ins w:id="166" w:author="Skovlin, Jay - NRCS, Missoula, MT" w:date="2022-04-06T09:50:00Z">
        <w:r w:rsidR="003B7B32">
          <w:t xml:space="preserve">function </w:t>
        </w:r>
      </w:ins>
      <w:r>
        <w:t>assemble</w:t>
      </w:r>
      <w:ins w:id="167" w:author="Skovlin, Jay - NRCS, Missoula, MT" w:date="2022-04-06T09:50:00Z">
        <w:r w:rsidR="003B7B32">
          <w:t>s</w:t>
        </w:r>
      </w:ins>
      <w:r>
        <w:t xml:space="preserve"> the available water-holding capacity (AWC) values derived for major components in soil map units of the US Soil Survey for specific point coordinates</w:t>
      </w:r>
      <w:r w:rsidR="00EF380B">
        <w:t>.  G</w:t>
      </w:r>
      <w:r>
        <w:t xml:space="preserve">ridded DAYMET climate </w:t>
      </w:r>
      <w:r>
        <w:lastRenderedPageBreak/>
        <w:t>data</w:t>
      </w:r>
      <w:r w:rsidR="00EF380B">
        <w:t xml:space="preserve"> </w:t>
      </w:r>
      <w:r>
        <w:t xml:space="preserve">(Thornton et al. 2020) is then downloaded for the specified location and daily water balance metrics are estimated via </w:t>
      </w:r>
      <w:r>
        <w:rPr>
          <w:rStyle w:val="VerbatimChar"/>
        </w:rPr>
        <w:t>dailyWB_</w:t>
      </w:r>
      <w:proofErr w:type="gramStart"/>
      <w:r>
        <w:rPr>
          <w:rStyle w:val="VerbatimChar"/>
        </w:rPr>
        <w:t>SSURGO(</w:t>
      </w:r>
      <w:proofErr w:type="gramEnd"/>
      <w:r>
        <w:rPr>
          <w:rStyle w:val="VerbatimChar"/>
        </w:rPr>
        <w:t>)</w:t>
      </w:r>
      <w:r>
        <w:t>.</w:t>
      </w:r>
    </w:p>
    <w:p w14:paraId="64BF36D8" w14:textId="4EEA203F" w:rsidR="00623CAA" w:rsidRDefault="00CF2B15">
      <w:pPr>
        <w:pStyle w:val="BodyText"/>
      </w:pPr>
      <w:r>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del w:id="168" w:author="Skovlin, Jay - NRCS, Missoula, MT" w:date="2022-04-06T09:51:00Z">
        <w:r w:rsidDel="00987434">
          <w:delText xml:space="preserve">Most </w:delText>
        </w:r>
      </w:del>
      <w:ins w:id="169" w:author="Skovlin, Jay - NRCS, Missoula, MT" w:date="2022-04-06T09:51:00Z">
        <w:r w:rsidR="00987434">
          <w:t>Many</w:t>
        </w:r>
        <w:r w:rsidR="00987434">
          <w:t xml:space="preserve"> </w:t>
        </w:r>
      </w:ins>
      <w:r>
        <w:t xml:space="preserve">stations have associated laboratory data in the Kellogg Soil Survey Laboratory (KSSL) system. The data in Figure </w:t>
      </w:r>
      <w:r w:rsidR="001F5826">
        <w:t>1</w:t>
      </w:r>
      <w:r>
        <w:t xml:space="preserve">1.11 were assembled through separate calls to </w:t>
      </w:r>
      <w:proofErr w:type="gramStart"/>
      <w:r>
        <w:rPr>
          <w:rStyle w:val="VerbatimChar"/>
        </w:rPr>
        <w:t>fetchSCAN(</w:t>
      </w:r>
      <w:proofErr w:type="gramEnd"/>
      <w:r>
        <w:rPr>
          <w:rStyle w:val="VerbatimChar"/>
        </w:rPr>
        <w:t>)</w:t>
      </w:r>
      <w:r>
        <w:t xml:space="preserve"> for the SCAN climate station data and </w:t>
      </w:r>
      <w:r>
        <w:rPr>
          <w:rStyle w:val="VerbatimChar"/>
        </w:rPr>
        <w:t>dailyWB_SSURGO()</w:t>
      </w:r>
      <w:r>
        <w:t xml:space="preserve"> which derives AWC for the Scholten soil component</w:t>
      </w:r>
      <w:ins w:id="170" w:author="Skovlin, Jay - NRCS, Missoula, MT" w:date="2022-04-06T09:52:00Z">
        <w:r w:rsidR="00987434">
          <w:t xml:space="preserve"> sampled at SCAN station 2194</w:t>
        </w:r>
      </w:ins>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71" w:name="conclusions"/>
      <w:bookmarkEnd w:id="149"/>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6183AD1F" w14:textId="6DB28DF9" w:rsidR="00987434" w:rsidRDefault="00CF2B15">
      <w:pPr>
        <w:pStyle w:val="BodyText"/>
        <w:rPr>
          <w:ins w:id="172" w:author="Skovlin, Jay - NRCS, Missoula, MT" w:date="2022-04-06T09:54:00Z"/>
        </w:rPr>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proofErr w:type="gramStart"/>
      <w:ins w:id="173" w:author="Skovlin, Jay - NRCS, Missoula, MT" w:date="2022-04-06T09:53:00Z">
        <w:r w:rsidR="00987434">
          <w:t>open source</w:t>
        </w:r>
        <w:proofErr w:type="gramEnd"/>
        <w:r w:rsidR="00987434">
          <w:t xml:space="preserve"> </w:t>
        </w:r>
      </w:ins>
      <w:r>
        <w:t xml:space="preserve">flexibility and extensibility of the </w:t>
      </w:r>
      <w:r>
        <w:rPr>
          <w:b/>
          <w:bCs/>
        </w:rPr>
        <w:t>R</w:t>
      </w:r>
      <w:r>
        <w:t xml:space="preserve"> programming environment</w:t>
      </w:r>
      <w:ins w:id="174" w:author="Skovlin, Jay - NRCS, Missoula, MT" w:date="2022-04-06T09:56:00Z">
        <w:r w:rsidR="00987434">
          <w:t xml:space="preserve"> and the</w:t>
        </w:r>
      </w:ins>
      <w:ins w:id="175" w:author="Skovlin, Jay - NRCS, Missoula, MT" w:date="2022-04-06T09:57:00Z">
        <w:r w:rsidR="00987434">
          <w:t xml:space="preserve"> progress that can be gained from collaborative effort to solve common challenges in </w:t>
        </w:r>
      </w:ins>
      <w:ins w:id="176" w:author="Skovlin, Jay - NRCS, Missoula, MT" w:date="2022-04-06T09:58:00Z">
        <w:r w:rsidR="00987434">
          <w:t xml:space="preserve">working with soil data. </w:t>
        </w:r>
      </w:ins>
      <w:del w:id="177" w:author="Skovlin, Jay - NRCS, Missoula, MT" w:date="2022-04-06T09:57:00Z">
        <w:r w:rsidDel="00987434">
          <w:delText>.</w:delText>
        </w:r>
      </w:del>
      <w:r>
        <w:t xml:space="preserve"> </w:t>
      </w:r>
    </w:p>
    <w:p w14:paraId="7C167799" w14:textId="377F7AC4" w:rsidR="00623CAA" w:rsidDel="00987434" w:rsidRDefault="00CF2B15">
      <w:pPr>
        <w:pStyle w:val="BodyText"/>
        <w:rPr>
          <w:del w:id="178" w:author="Skovlin, Jay - NRCS, Missoula, MT" w:date="2022-04-06T10:00:00Z"/>
        </w:rPr>
      </w:pPr>
      <w:commentRangeStart w:id="179"/>
      <w:del w:id="180" w:author="Skovlin, Jay - NRCS, Missoula, MT" w:date="2022-04-06T10:00:00Z">
        <w:r w:rsidDel="00987434">
          <w:delText>Novel methodologies enable logical checks of data, profile sketches, soil color conversion, slice and slab aggregation, changing of depth support, numerical classification and quantitative synthesis across available soil survey data sources.</w:delText>
        </w:r>
        <w:commentRangeEnd w:id="179"/>
        <w:r w:rsidR="009F3CF4" w:rsidDel="00987434">
          <w:rPr>
            <w:rStyle w:val="CommentReference"/>
          </w:rPr>
          <w:commentReference w:id="179"/>
        </w:r>
      </w:del>
    </w:p>
    <w:p w14:paraId="04F72677" w14:textId="77777777" w:rsidR="00623CAA" w:rsidRDefault="00CF2B15">
      <w:pPr>
        <w:pStyle w:val="Heading1"/>
      </w:pPr>
      <w:bookmarkStart w:id="181" w:name="references"/>
      <w:bookmarkEnd w:id="0"/>
      <w:bookmarkEnd w:id="171"/>
      <w:r>
        <w:t>References</w:t>
      </w:r>
    </w:p>
    <w:p w14:paraId="188B5CB4" w14:textId="77777777" w:rsidR="00623CAA" w:rsidRDefault="00CF2B15">
      <w:pPr>
        <w:pStyle w:val="Bibliography"/>
      </w:pPr>
      <w:bookmarkStart w:id="182" w:name="ref-zeileis_colorspace_pkg2020"/>
      <w:bookmarkStart w:id="183"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184" w:name="ref-Arkley1971"/>
      <w:bookmarkEnd w:id="182"/>
      <w:r>
        <w:lastRenderedPageBreak/>
        <w:t xml:space="preserve">Arkley, R. J.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7777777" w:rsidR="00623CAA" w:rsidRDefault="00CF2B15">
      <w:pPr>
        <w:pStyle w:val="Bibliography"/>
      </w:pPr>
      <w:bookmarkStart w:id="185" w:name="ref-Arkley1976"/>
      <w:bookmarkEnd w:id="184"/>
      <w:r>
        <w:t xml:space="preserve">———. 1976. “Statistical Methods in Soil Classification Research.” </w:t>
      </w:r>
      <w:r>
        <w:rPr>
          <w:i/>
          <w:iCs/>
        </w:rPr>
        <w:t>Advances in Agronomy</w:t>
      </w:r>
      <w:r>
        <w:t xml:space="preserve"> 28: 37–70. </w:t>
      </w:r>
      <w:hyperlink r:id="rId24">
        <w:r>
          <w:rPr>
            <w:rStyle w:val="Hyperlink"/>
          </w:rPr>
          <w:t>https://doi.org/10.1016/S0065-2113(08)60552-0</w:t>
        </w:r>
      </w:hyperlink>
      <w:r>
        <w:t>.</w:t>
      </w:r>
    </w:p>
    <w:p w14:paraId="27AB655C" w14:textId="77777777" w:rsidR="00623CAA" w:rsidRDefault="00CF2B15">
      <w:pPr>
        <w:pStyle w:val="Bibliography"/>
      </w:pPr>
      <w:bookmarkStart w:id="186" w:name="ref-Arkley_Ulrich1962"/>
      <w:bookmarkEnd w:id="185"/>
      <w:r>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187" w:name="ref-barron1986"/>
      <w:bookmarkEnd w:id="186"/>
      <w:r>
        <w:t xml:space="preserve">Barron, V, and J Torrent. 1986. “Use of the Kubelka-Munk Theory to Study the Influence of Iron Oxides on Soil Colour.”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188" w:name="ref-SPC_intro"/>
      <w:bookmarkEnd w:id="187"/>
      <w:r>
        <w:t xml:space="preserve">Beaudette, D. E. 2022. “Introduction to SoilProfileCollection Objects.” </w:t>
      </w:r>
      <w:hyperlink r:id="rId26">
        <w:r>
          <w:rPr>
            <w:rStyle w:val="Hyperlink"/>
          </w:rPr>
          <w:t>http://ncss-tech.github.io/AQP/aqp/aqp-intro.html</w:t>
        </w:r>
      </w:hyperlink>
      <w:r>
        <w:t>.</w:t>
      </w:r>
    </w:p>
    <w:p w14:paraId="06669C6E" w14:textId="77777777" w:rsidR="00623CAA" w:rsidRDefault="00CF2B15">
      <w:pPr>
        <w:pStyle w:val="Bibliography"/>
      </w:pPr>
      <w:bookmarkStart w:id="189" w:name="ref-beaudette2013_terrain"/>
      <w:bookmarkEnd w:id="188"/>
      <w:r>
        <w:t xml:space="preserve">Beaudette, D. E., R. A. Dahlgren, and A. T. O’Geen.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190" w:name="ref-beaudette2013_AQP"/>
      <w:bookmarkEnd w:id="189"/>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191" w:name="ref-Beaudette_DSMorph2016"/>
      <w:bookmarkEnd w:id="190"/>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192" w:name="ref-bishop1999modelling"/>
      <w:bookmarkEnd w:id="191"/>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193" w:name="ref-Brown2004"/>
      <w:bookmarkEnd w:id="192"/>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194" w:name="ref-Buntley1965"/>
      <w:bookmarkEnd w:id="193"/>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195" w:name="ref-Carre2009"/>
      <w:bookmarkEnd w:id="194"/>
      <w:r>
        <w:t xml:space="preserve">Carré, F., and M. Jacobson. 2009. “Numerical Classification of Soil Profile Data Using Distance Metrics.” </w:t>
      </w:r>
      <w:r>
        <w:rPr>
          <w:i/>
          <w:iCs/>
        </w:rPr>
        <w:t>Geoderma</w:t>
      </w:r>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196" w:name="ref-centore2012"/>
      <w:bookmarkEnd w:id="195"/>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197" w:name="ref-Chesworth2008"/>
      <w:bookmarkEnd w:id="196"/>
      <w:r>
        <w:lastRenderedPageBreak/>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198" w:name="ref-Dale1989"/>
      <w:bookmarkEnd w:id="197"/>
      <w:r>
        <w:t xml:space="preserve">Dale, M. B., A. B. McBratney,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199" w:name="ref-data.table_pkg2021"/>
      <w:bookmarkEnd w:id="198"/>
      <w:r>
        <w:t xml:space="preserve">Dowle, Matt, and Arun Srinivasan. 2021. </w:t>
      </w:r>
      <w:r>
        <w:rPr>
          <w:i/>
          <w:iCs/>
        </w:rPr>
        <w:t>Data.table: Extension of ‘Data.frame‘</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200" w:name="ref-munsellinterpol_pkg2021"/>
      <w:bookmarkEnd w:id="199"/>
      <w:r>
        <w:t xml:space="preserve">Gama, Jose, Paul Centore, and Glenn Davis. 2021. </w:t>
      </w:r>
      <w:r>
        <w:rPr>
          <w:i/>
          <w:iCs/>
        </w:rPr>
        <w:t>Munsellinterpol: Interpolate Munsell Renotation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201" w:name="ref-Gower1971"/>
      <w:bookmarkEnd w:id="200"/>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202" w:name="ref-Singh_et_al_2015"/>
      <w:bookmarkEnd w:id="201"/>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203" w:name="ref-harden1982"/>
      <w:bookmarkEnd w:id="202"/>
      <w:r>
        <w:t xml:space="preserve">Harden, Jennifer W. 1982. “A Quantitative Index of Soil Development from Field Descriptions: Examples from a Chronosequence in Central California.” </w:t>
      </w:r>
      <w:r>
        <w:rPr>
          <w:i/>
          <w:iCs/>
        </w:rPr>
        <w:t>Geoderma</w:t>
      </w:r>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204" w:name="ref-harradine1963"/>
      <w:bookmarkEnd w:id="203"/>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205" w:name="ref-raster_pkg2021"/>
      <w:bookmarkEnd w:id="204"/>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206" w:name="ref-Hole1960"/>
      <w:bookmarkEnd w:id="205"/>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207" w:name="ref-Hudson1992"/>
      <w:bookmarkEnd w:id="206"/>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208" w:name="ref-hurst1997"/>
      <w:bookmarkEnd w:id="207"/>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209" w:name="ref-Lutz_et_al2010"/>
      <w:bookmarkEnd w:id="208"/>
      <w:r>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210" w:name="ref-Jenny1941Factors"/>
      <w:bookmarkEnd w:id="209"/>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211" w:name="ref-kabrick_et_al_2008"/>
      <w:bookmarkEnd w:id="210"/>
      <w:r>
        <w:lastRenderedPageBreak/>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212" w:name="ref-kabrick_et_al_2011"/>
      <w:bookmarkEnd w:id="211"/>
      <w:r>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213" w:name="ref-Kaufman2005"/>
      <w:bookmarkEnd w:id="212"/>
      <w:r>
        <w:t xml:space="preserve">Kaufman, Leonard, and Peter J. Rousseeuw,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214" w:name="ref-Liles2013"/>
      <w:bookmarkEnd w:id="213"/>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215" w:name="ref-cluster_pkg2021"/>
      <w:bookmarkEnd w:id="214"/>
      <w:r>
        <w:t xml:space="preserve">Maechler, Martin, Peter Rousseeuw, Anja Struyf, Mia Hubert, and Kurt Hornik.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216" w:name="ref-Marcus1998"/>
      <w:bookmarkEnd w:id="215"/>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217" w:name="ref-Maynard_et_al_2020"/>
      <w:bookmarkEnd w:id="216"/>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218" w:name="ref-soiltexture_pkg2018"/>
      <w:bookmarkEnd w:id="217"/>
      <w:r>
        <w:t xml:space="preserve">Moeys, Julien. 2018. </w:t>
      </w:r>
      <w:r>
        <w:rPr>
          <w:i/>
          <w:iCs/>
        </w:rPr>
        <w:t>Soiltexture: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219" w:name="ref-Moore1972"/>
      <w:bookmarkEnd w:id="218"/>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220" w:name="ref-Munsell1947"/>
      <w:bookmarkEnd w:id="219"/>
      <w:r>
        <w:t xml:space="preserve">Munsell, A. H. 1947. </w:t>
      </w:r>
      <w:r>
        <w:rPr>
          <w:i/>
          <w:iCs/>
        </w:rPr>
        <w:t>A Color Notation</w:t>
      </w:r>
      <w:r>
        <w:t>. 10th ed. Munsell Color Company, Inc.</w:t>
      </w:r>
    </w:p>
    <w:p w14:paraId="6A1D7734" w14:textId="77777777" w:rsidR="00623CAA" w:rsidRDefault="00CF2B15">
      <w:pPr>
        <w:pStyle w:val="Bibliography"/>
      </w:pPr>
      <w:bookmarkStart w:id="221" w:name="ref-tibble_pkg2021"/>
      <w:bookmarkEnd w:id="220"/>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222" w:name="ref-meyers2011"/>
      <w:bookmarkEnd w:id="221"/>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223" w:name="ref-mpspline2_pkg2020"/>
      <w:bookmarkEnd w:id="222"/>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224" w:name="ref-soilweb2017"/>
      <w:bookmarkEnd w:id="223"/>
      <w:r>
        <w:t xml:space="preserve">O’Geen, A., M. Walkinshaw, and D. Beaudette. 2017. “SoilWeb: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225" w:name="ref-Pebesma2018_sf_pkg"/>
      <w:bookmarkEnd w:id="224"/>
      <w:r>
        <w:lastRenderedPageBreak/>
        <w:t xml:space="preserve">Pebesma, Edzer.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226" w:name="ref-farver_pkg2021"/>
      <w:bookmarkEnd w:id="225"/>
      <w:r>
        <w:t xml:space="preserve">Pedersen, Thomas Lin, Berendea Nicolae, and Romain François. 2021. </w:t>
      </w:r>
      <w:r>
        <w:rPr>
          <w:i/>
          <w:iCs/>
        </w:rPr>
        <w:t>Farver: High Performance Colour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227" w:name="ref-R"/>
      <w:bookmarkEnd w:id="226"/>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228" w:name="ref-Rayner1966"/>
      <w:bookmarkEnd w:id="227"/>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229" w:name="ref-Roecker2016"/>
      <w:bookmarkEnd w:id="228"/>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230" w:name="ref-Sarkar1966"/>
      <w:bookmarkEnd w:id="229"/>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231" w:name="ref-Scheinost1999"/>
      <w:bookmarkEnd w:id="230"/>
      <w:r>
        <w:t xml:space="preserve">Scheinost, A. C., and U. Schwertmann. 1999. “Color Identification of Iron Oxides and Hydroxysulfates: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232" w:name="ref-FieldBookv3"/>
      <w:bookmarkEnd w:id="231"/>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233" w:name="ref-Schwertmann1993"/>
      <w:bookmarkEnd w:id="232"/>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234" w:name="ref-Sharma2005"/>
      <w:bookmarkEnd w:id="233"/>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235" w:name="ref-Simonson1993"/>
      <w:bookmarkEnd w:id="234"/>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236" w:name="ref-Sneath1973"/>
      <w:bookmarkEnd w:id="235"/>
      <w:r>
        <w:t xml:space="preserve">Sneath, Peter H. A., and Robert R. Sokal. 1973. </w:t>
      </w:r>
      <w:r>
        <w:rPr>
          <w:i/>
          <w:iCs/>
        </w:rPr>
        <w:t>Numerical Taxonomy</w:t>
      </w:r>
      <w:r>
        <w:t>. W.H. Freeman; Company.</w:t>
      </w:r>
    </w:p>
    <w:p w14:paraId="72D039FB" w14:textId="77777777" w:rsidR="00623CAA" w:rsidRDefault="00CF2B15">
      <w:pPr>
        <w:pStyle w:val="Bibliography"/>
      </w:pPr>
      <w:bookmarkStart w:id="237" w:name="ref-SoilTaxonomy1999"/>
      <w:bookmarkEnd w:id="236"/>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238" w:name="ref-aqp_pkg_manual"/>
      <w:bookmarkEnd w:id="237"/>
      <w:r>
        <w:t xml:space="preserve">———. 2022a. “Online Manual for the Aqp Package.” </w:t>
      </w:r>
      <w:hyperlink r:id="rId55">
        <w:r>
          <w:rPr>
            <w:rStyle w:val="Hyperlink"/>
          </w:rPr>
          <w:t>http://ncss-tech.github.io/aqp/</w:t>
        </w:r>
      </w:hyperlink>
      <w:r>
        <w:t>.</w:t>
      </w:r>
    </w:p>
    <w:p w14:paraId="65223FEF" w14:textId="77777777" w:rsidR="00623CAA" w:rsidRDefault="00CF2B15">
      <w:pPr>
        <w:pStyle w:val="Bibliography"/>
      </w:pPr>
      <w:bookmarkStart w:id="239" w:name="ref-ssurgo"/>
      <w:bookmarkEnd w:id="238"/>
      <w:r>
        <w:lastRenderedPageBreak/>
        <w:t xml:space="preserve">———. 2022b. “Soil Survey Geographic (SSURGO) Database.” Edited by Natural Resources Conservation Service, United States Department of Agriculture. </w:t>
      </w:r>
      <w:hyperlink r:id="rId56">
        <w:r>
          <w:rPr>
            <w:rStyle w:val="Hyperlink"/>
          </w:rPr>
          <w:t>https://sdmdataaccess.sc.egov.usda.gov/</w:t>
        </w:r>
      </w:hyperlink>
      <w:r>
        <w:t>.</w:t>
      </w:r>
    </w:p>
    <w:p w14:paraId="6DFBB380" w14:textId="77777777" w:rsidR="00623CAA" w:rsidRDefault="00CF2B15">
      <w:pPr>
        <w:pStyle w:val="Bibliography"/>
      </w:pPr>
      <w:bookmarkStart w:id="240" w:name="ref-SSTN2"/>
      <w:bookmarkEnd w:id="239"/>
      <w:r>
        <w:t xml:space="preserve">———. 2022c. “Soil Survey Technical Note 2.” Edited by Natural Resources Conservation Service, United States Department of Agriculture. </w:t>
      </w:r>
      <w:hyperlink r:id="rId57">
        <w:r>
          <w:rPr>
            <w:rStyle w:val="Hyperlink"/>
          </w:rPr>
          <w:t>https://www.nrcs.usda.gov/wps/portal/nrcs/detail/soils/ref/?cid=nrcs142p2_053569</w:t>
        </w:r>
      </w:hyperlink>
      <w:r>
        <w:t>.</w:t>
      </w:r>
    </w:p>
    <w:p w14:paraId="6C22231E" w14:textId="77777777" w:rsidR="00623CAA" w:rsidRDefault="00CF2B15">
      <w:pPr>
        <w:pStyle w:val="Bibliography"/>
      </w:pPr>
      <w:bookmarkStart w:id="241" w:name="ref-SoilSurveyManual2017"/>
      <w:bookmarkEnd w:id="240"/>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242" w:name="ref-Stephenson1998"/>
      <w:bookmarkEnd w:id="241"/>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243" w:name="ref-thompson1996"/>
      <w:bookmarkEnd w:id="242"/>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244" w:name="ref-Thornthwaite1948"/>
      <w:bookmarkEnd w:id="243"/>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245" w:name="ref-DAYMET"/>
      <w:bookmarkEnd w:id="244"/>
      <w:r>
        <w:t xml:space="preserve">Thornton, M. M., R. Shrestha, Y. Wei, P. E. Thornton, S. Kao, and B. E. Wilson. 2020. “Daymet: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246" w:name="ref-compositions_pkg2021"/>
      <w:bookmarkEnd w:id="245"/>
      <w:r>
        <w:t xml:space="preserve">van den Boogaart, K. Gerald, Raimon Tolosana-Delgado, and Matevz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247" w:name="ref-Rossel_et_al_2006"/>
      <w:bookmarkEnd w:id="246"/>
      <w:r>
        <w:t xml:space="preserve">Viscarra Rossel, R. A., B. Minasny, P. Roudier, and A. B. McBratney. 2006. “Colour Space Models for Soil Science.” </w:t>
      </w:r>
      <w:r>
        <w:rPr>
          <w:i/>
          <w:iCs/>
        </w:rPr>
        <w:t>Geoderma</w:t>
      </w:r>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248" w:name="ref-Wagenet1991"/>
      <w:bookmarkEnd w:id="247"/>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249" w:name="ref-Wills2007"/>
      <w:bookmarkEnd w:id="248"/>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250" w:name="ref-Wysocki_et_al_2005"/>
      <w:bookmarkEnd w:id="249"/>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251" w:name="ref-Zinck_geoped2016"/>
      <w:bookmarkEnd w:id="250"/>
      <w:r>
        <w:lastRenderedPageBreak/>
        <w:t xml:space="preserve">Zinck, J. A. 2016. “The Geopedologic Approach.” In </w:t>
      </w:r>
      <w:r>
        <w:rPr>
          <w:i/>
          <w:iCs/>
        </w:rPr>
        <w:t>Geopedology</w:t>
      </w:r>
      <w:r>
        <w:t xml:space="preserve">, edited by Metternicht Zinck J. A. and H. Francisco Del Valle, 27–59. Springer International Publishing. </w:t>
      </w:r>
      <w:hyperlink r:id="rId64">
        <w:r>
          <w:rPr>
            <w:rStyle w:val="Hyperlink"/>
          </w:rPr>
          <w:t>https://doi.org/10.1007/978-3-319-19159-1_4</w:t>
        </w:r>
      </w:hyperlink>
      <w:r>
        <w:t>.</w:t>
      </w:r>
      <w:bookmarkEnd w:id="181"/>
      <w:bookmarkEnd w:id="183"/>
      <w:bookmarkEnd w:id="251"/>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 w:author="Skovlin, Jay - NRCS, Missoula, MT" w:date="2022-04-06T09:16:00Z" w:initials="SJNMM">
    <w:p w14:paraId="1B953CBA" w14:textId="66A3882A" w:rsidR="002E7CA8" w:rsidRDefault="002E7CA8">
      <w:pPr>
        <w:pStyle w:val="CommentText"/>
      </w:pPr>
      <w:r>
        <w:rPr>
          <w:rStyle w:val="CommentReference"/>
        </w:rPr>
        <w:annotationRef/>
      </w:r>
      <w:r>
        <w:t>Trying to clarify these examples</w:t>
      </w:r>
    </w:p>
  </w:comment>
  <w:comment w:id="77" w:author="Skovlin, Jay - NRCS, Missoula, MT" w:date="2022-04-06T09:16:00Z" w:initials="SJNMM">
    <w:p w14:paraId="42AC4FC0" w14:textId="6E0F0A4D" w:rsidR="002E7CA8" w:rsidRDefault="002E7CA8">
      <w:pPr>
        <w:pStyle w:val="CommentText"/>
      </w:pPr>
      <w:r>
        <w:rPr>
          <w:rStyle w:val="CommentReference"/>
        </w:rPr>
        <w:annotationRef/>
      </w:r>
      <w:r>
        <w:t xml:space="preserve">General comment:  We have too many </w:t>
      </w:r>
      <w:proofErr w:type="spellStart"/>
      <w:proofErr w:type="gramStart"/>
      <w:r>
        <w:t>i.e.</w:t>
      </w:r>
      <w:proofErr w:type="gramEnd"/>
      <w:r>
        <w:t>’s</w:t>
      </w:r>
      <w:proofErr w:type="spellEnd"/>
      <w:r>
        <w:t xml:space="preserve"> and </w:t>
      </w:r>
      <w:proofErr w:type="spellStart"/>
      <w:r>
        <w:t>e.g.’s</w:t>
      </w:r>
      <w:proofErr w:type="spellEnd"/>
      <w:r>
        <w:t xml:space="preserve"> – I’ve tried to take them out where possible to reduce.  This one is probably okay to leave</w:t>
      </w:r>
    </w:p>
  </w:comment>
  <w:comment w:id="103" w:author="Skovlin, Jay - NRCS, Missoula, MT" w:date="2022-04-06T09:28:00Z" w:initials="SJNMM">
    <w:p w14:paraId="695A7E61" w14:textId="4B08CE22" w:rsidR="007A645B" w:rsidRDefault="007A645B">
      <w:pPr>
        <w:pStyle w:val="CommentText"/>
      </w:pPr>
      <w:r>
        <w:rPr>
          <w:rStyle w:val="CommentReference"/>
        </w:rPr>
        <w:annotationRef/>
      </w:r>
      <w:r>
        <w:t>What is the actual sorting in this figure</w:t>
      </w:r>
      <w:proofErr w:type="gramStart"/>
      <w:r>
        <w:t>…..</w:t>
      </w:r>
      <w:proofErr w:type="gramEnd"/>
      <w:r>
        <w:t>see conflicting comments below.</w:t>
      </w:r>
    </w:p>
  </w:comment>
  <w:comment w:id="104" w:author="Skovlin, Jay - NRCS, Missoula, MT" w:date="2022-04-06T09:28:00Z" w:initials="SJNMM">
    <w:p w14:paraId="5911985E" w14:textId="1B0258D6" w:rsidR="007A645B" w:rsidRDefault="007A645B">
      <w:pPr>
        <w:pStyle w:val="CommentText"/>
      </w:pPr>
      <w:r>
        <w:rPr>
          <w:rStyle w:val="CommentReference"/>
        </w:rPr>
        <w:annotationRef/>
      </w:r>
      <w:r>
        <w:t>Is this the sorting?</w:t>
      </w:r>
    </w:p>
  </w:comment>
  <w:comment w:id="105" w:author="Skovlin, Jay - NRCS, Missoula, MT" w:date="2022-04-06T09:29:00Z" w:initials="SJNMM">
    <w:p w14:paraId="5B105363" w14:textId="3546F03C" w:rsidR="007A645B" w:rsidRDefault="007A645B">
      <w:pPr>
        <w:pStyle w:val="CommentText"/>
      </w:pPr>
      <w:r>
        <w:rPr>
          <w:rStyle w:val="CommentReference"/>
        </w:rPr>
        <w:annotationRef/>
      </w:r>
      <w:r>
        <w:t>Or is this the sorting – remove one or the other.  A simple sort might be a better example than a more complicated one….</w:t>
      </w:r>
    </w:p>
  </w:comment>
  <w:comment w:id="107" w:author="Skovlin, Jay - NRCS, Missoula, MT" w:date="2022-04-06T09:26:00Z" w:initials="SJNMM">
    <w:p w14:paraId="5315EBB8" w14:textId="7CA49D85" w:rsidR="007A645B" w:rsidRDefault="007A645B">
      <w:pPr>
        <w:pStyle w:val="CommentText"/>
      </w:pPr>
      <w:r>
        <w:rPr>
          <w:rStyle w:val="CommentReference"/>
        </w:rPr>
        <w:annotationRef/>
      </w:r>
      <w:r>
        <w:t>Should we be more specific here</w:t>
      </w:r>
      <w:proofErr w:type="gramStart"/>
      <w:r>
        <w:t>….about</w:t>
      </w:r>
      <w:proofErr w:type="gramEnd"/>
      <w:r>
        <w:t xml:space="preserve"> what a change of support means for </w:t>
      </w:r>
      <w:proofErr w:type="spellStart"/>
      <w:r>
        <w:t>pedon</w:t>
      </w:r>
      <w:proofErr w:type="spellEnd"/>
      <w:r>
        <w:t xml:space="preserve"> data as opposed to other kinds of data.</w:t>
      </w:r>
    </w:p>
  </w:comment>
  <w:comment w:id="127" w:author="Skovlin, Jay - NRCS, Missoula, MT" w:date="2022-04-06T09:34:00Z" w:initials="SJNMM">
    <w:p w14:paraId="3EC7DBA7" w14:textId="7F580FAA" w:rsidR="006C20EE" w:rsidRDefault="006C20EE">
      <w:pPr>
        <w:pStyle w:val="CommentText"/>
      </w:pPr>
      <w:r>
        <w:rPr>
          <w:rStyle w:val="CommentReference"/>
        </w:rPr>
        <w:annotationRef/>
      </w:r>
      <w:r>
        <w:t>Change in depth support?</w:t>
      </w:r>
    </w:p>
  </w:comment>
  <w:comment w:id="139" w:author="Skovlin, Jay - NRCS, Missoula, MT" w:date="2022-04-06T09:39:00Z" w:initials="SJNMM">
    <w:p w14:paraId="045F733C" w14:textId="3C9D1908" w:rsidR="006C20EE" w:rsidRDefault="006C20EE">
      <w:pPr>
        <w:pStyle w:val="CommentText"/>
      </w:pPr>
      <w:r>
        <w:rPr>
          <w:rStyle w:val="CommentReference"/>
        </w:rPr>
        <w:annotationRef/>
      </w:r>
      <w:r>
        <w:t>Sounds funny?</w:t>
      </w:r>
    </w:p>
  </w:comment>
  <w:comment w:id="144" w:author="Skovlin, Jay - NRCS, Missoula, MT" w:date="2022-04-06T09:46:00Z" w:initials="SJNMM">
    <w:p w14:paraId="175792FB" w14:textId="4AADD650" w:rsidR="003B7B32" w:rsidRDefault="003B7B32">
      <w:pPr>
        <w:pStyle w:val="CommentText"/>
      </w:pPr>
      <w:r>
        <w:rPr>
          <w:rStyle w:val="CommentReference"/>
        </w:rPr>
        <w:annotationRef/>
      </w:r>
      <w:r>
        <w:t>Might trim out this figure reference since it was already referenced above….</w:t>
      </w:r>
    </w:p>
  </w:comment>
  <w:comment w:id="179" w:author="Skovlin, Jay - NRCS, Missoula, MT" w:date="2022-04-06T08:30:00Z" w:initials="SJNMM">
    <w:p w14:paraId="24C01DE7" w14:textId="2DACB218" w:rsidR="009F3CF4" w:rsidRDefault="009F3CF4">
      <w:pPr>
        <w:pStyle w:val="CommentText"/>
      </w:pPr>
      <w:r>
        <w:rPr>
          <w:rStyle w:val="CommentReference"/>
        </w:rPr>
        <w:annotationRef/>
      </w:r>
      <w:r>
        <w:t>I’m not in love with this as a final sentence….it is kind of a laundry list.  We need something with more punch to end wi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953CBA" w15:done="0"/>
  <w15:commentEx w15:paraId="42AC4FC0" w15:done="0"/>
  <w15:commentEx w15:paraId="695A7E61" w15:done="0"/>
  <w15:commentEx w15:paraId="5911985E" w15:done="0"/>
  <w15:commentEx w15:paraId="5B105363" w15:done="0"/>
  <w15:commentEx w15:paraId="5315EBB8" w15:done="0"/>
  <w15:commentEx w15:paraId="3EC7DBA7" w15:done="0"/>
  <w15:commentEx w15:paraId="045F733C" w15:done="0"/>
  <w15:commentEx w15:paraId="175792FB" w15:done="0"/>
  <w15:commentEx w15:paraId="24C01D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7D8EC" w16cex:dateUtc="2022-04-06T15:16:00Z"/>
  <w16cex:commentExtensible w16cex:durableId="25F7D906" w16cex:dateUtc="2022-04-06T15:16:00Z"/>
  <w16cex:commentExtensible w16cex:durableId="25F7DBC6" w16cex:dateUtc="2022-04-06T15:28:00Z"/>
  <w16cex:commentExtensible w16cex:durableId="25F7DBB4" w16cex:dateUtc="2022-04-06T15:28:00Z"/>
  <w16cex:commentExtensible w16cex:durableId="25F7DC08" w16cex:dateUtc="2022-04-06T15:29:00Z"/>
  <w16cex:commentExtensible w16cex:durableId="25F7DB5F" w16cex:dateUtc="2022-04-06T15:26:00Z"/>
  <w16cex:commentExtensible w16cex:durableId="25F7DD20" w16cex:dateUtc="2022-04-06T15:34:00Z"/>
  <w16cex:commentExtensible w16cex:durableId="25F7DE4C" w16cex:dateUtc="2022-04-06T15:39:00Z"/>
  <w16cex:commentExtensible w16cex:durableId="25F7E00A" w16cex:dateUtc="2022-04-06T15:46:00Z"/>
  <w16cex:commentExtensible w16cex:durableId="25F7CE2C" w16cex:dateUtc="2022-04-06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953CBA" w16cid:durableId="25F7D8EC"/>
  <w16cid:commentId w16cid:paraId="42AC4FC0" w16cid:durableId="25F7D906"/>
  <w16cid:commentId w16cid:paraId="695A7E61" w16cid:durableId="25F7DBC6"/>
  <w16cid:commentId w16cid:paraId="5911985E" w16cid:durableId="25F7DBB4"/>
  <w16cid:commentId w16cid:paraId="5B105363" w16cid:durableId="25F7DC08"/>
  <w16cid:commentId w16cid:paraId="5315EBB8" w16cid:durableId="25F7DB5F"/>
  <w16cid:commentId w16cid:paraId="3EC7DBA7" w16cid:durableId="25F7DD20"/>
  <w16cid:commentId w16cid:paraId="045F733C" w16cid:durableId="25F7DE4C"/>
  <w16cid:commentId w16cid:paraId="175792FB" w16cid:durableId="25F7E00A"/>
  <w16cid:commentId w16cid:paraId="24C01DE7" w16cid:durableId="25F7CE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83B72" w14:textId="77777777" w:rsidR="004131C2" w:rsidRDefault="004131C2">
      <w:pPr>
        <w:spacing w:after="0"/>
      </w:pPr>
      <w:r>
        <w:separator/>
      </w:r>
    </w:p>
  </w:endnote>
  <w:endnote w:type="continuationSeparator" w:id="0">
    <w:p w14:paraId="39346142" w14:textId="77777777" w:rsidR="004131C2" w:rsidRDefault="004131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F203D" w14:textId="77777777" w:rsidR="004131C2" w:rsidRDefault="004131C2">
      <w:r>
        <w:separator/>
      </w:r>
    </w:p>
  </w:footnote>
  <w:footnote w:type="continuationSeparator" w:id="0">
    <w:p w14:paraId="3207C5A4" w14:textId="77777777" w:rsidR="004131C2" w:rsidRDefault="00413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ovlin, Jay - NRCS, Missoula, MT">
    <w15:presenceInfo w15:providerId="AD" w15:userId="S::jay.skovlin@usda.gov::1f6c0fa2-d7e8-455f-b79d-b66ec9706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E7781"/>
    <w:rsid w:val="001F5826"/>
    <w:rsid w:val="00221766"/>
    <w:rsid w:val="002D3E32"/>
    <w:rsid w:val="002E1C6D"/>
    <w:rsid w:val="002E7CA8"/>
    <w:rsid w:val="00304C0A"/>
    <w:rsid w:val="0031333D"/>
    <w:rsid w:val="003B00B9"/>
    <w:rsid w:val="003B7B32"/>
    <w:rsid w:val="003C6F39"/>
    <w:rsid w:val="004131C2"/>
    <w:rsid w:val="004668E9"/>
    <w:rsid w:val="0049479B"/>
    <w:rsid w:val="004B18D7"/>
    <w:rsid w:val="004C3883"/>
    <w:rsid w:val="004C7BCE"/>
    <w:rsid w:val="004E29B3"/>
    <w:rsid w:val="00590D07"/>
    <w:rsid w:val="00623CAA"/>
    <w:rsid w:val="006347BF"/>
    <w:rsid w:val="00647140"/>
    <w:rsid w:val="006C20EE"/>
    <w:rsid w:val="00784D58"/>
    <w:rsid w:val="007A645B"/>
    <w:rsid w:val="007D2092"/>
    <w:rsid w:val="00807ECE"/>
    <w:rsid w:val="00830CD5"/>
    <w:rsid w:val="00851878"/>
    <w:rsid w:val="008D436E"/>
    <w:rsid w:val="008D6863"/>
    <w:rsid w:val="008F38C6"/>
    <w:rsid w:val="00987434"/>
    <w:rsid w:val="009F3CF4"/>
    <w:rsid w:val="00A505CB"/>
    <w:rsid w:val="00A62863"/>
    <w:rsid w:val="00A76FA4"/>
    <w:rsid w:val="00A834E9"/>
    <w:rsid w:val="00AF6967"/>
    <w:rsid w:val="00B52247"/>
    <w:rsid w:val="00B86B75"/>
    <w:rsid w:val="00B96797"/>
    <w:rsid w:val="00BA4315"/>
    <w:rsid w:val="00BA710F"/>
    <w:rsid w:val="00BB1787"/>
    <w:rsid w:val="00BC48D5"/>
    <w:rsid w:val="00BC5BE1"/>
    <w:rsid w:val="00BF4952"/>
    <w:rsid w:val="00C243FC"/>
    <w:rsid w:val="00C36279"/>
    <w:rsid w:val="00C9747C"/>
    <w:rsid w:val="00CF2B15"/>
    <w:rsid w:val="00D23B71"/>
    <w:rsid w:val="00D6750A"/>
    <w:rsid w:val="00D678EA"/>
    <w:rsid w:val="00DC311A"/>
    <w:rsid w:val="00E315A3"/>
    <w:rsid w:val="00E5791B"/>
    <w:rsid w:val="00EF380B"/>
    <w:rsid w:val="00F32A7D"/>
    <w:rsid w:val="00F606B3"/>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25</Pages>
  <Words>9036</Words>
  <Characters>5150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ovlin, Jay - NRCS, Missoula, MT</cp:lastModifiedBy>
  <cp:revision>29</cp:revision>
  <dcterms:created xsi:type="dcterms:W3CDTF">2022-03-18T17:16:00Z</dcterms:created>
  <dcterms:modified xsi:type="dcterms:W3CDTF">2022-04-0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